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A2A" w:rsidRPr="005E7571" w:rsidRDefault="00552A2A" w:rsidP="00552A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Town of Washington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Board of Selectmen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Meeting Minutes</w:t>
      </w:r>
    </w:p>
    <w:p w:rsidR="00552A2A" w:rsidRPr="005E7571" w:rsidRDefault="002205E5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6, 2022</w:t>
      </w:r>
      <w:r w:rsidR="0053630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552A2A" w:rsidRPr="005E7571">
        <w:rPr>
          <w:rFonts w:ascii="Times New Roman" w:hAnsi="Times New Roman" w:cs="Times New Roman"/>
          <w:sz w:val="24"/>
          <w:szCs w:val="24"/>
        </w:rPr>
        <w:t xml:space="preserve">electmen Meeting </w:t>
      </w:r>
      <w:r w:rsidR="0061059C">
        <w:rPr>
          <w:rFonts w:ascii="Times New Roman" w:hAnsi="Times New Roman" w:cs="Times New Roman"/>
          <w:sz w:val="24"/>
          <w:szCs w:val="24"/>
        </w:rPr>
        <w:t>7</w:t>
      </w:r>
      <w:r w:rsidR="00F94934">
        <w:rPr>
          <w:rFonts w:ascii="Times New Roman" w:hAnsi="Times New Roman" w:cs="Times New Roman"/>
          <w:sz w:val="24"/>
          <w:szCs w:val="24"/>
        </w:rPr>
        <w:t xml:space="preserve">:00 </w:t>
      </w:r>
      <w:r w:rsidR="0061059C">
        <w:rPr>
          <w:rFonts w:ascii="Times New Roman" w:hAnsi="Times New Roman" w:cs="Times New Roman"/>
          <w:sz w:val="24"/>
          <w:szCs w:val="24"/>
        </w:rPr>
        <w:t>pm</w:t>
      </w:r>
      <w:r w:rsidR="00552A2A" w:rsidRPr="005E7571">
        <w:rPr>
          <w:rFonts w:ascii="Times New Roman" w:hAnsi="Times New Roman" w:cs="Times New Roman"/>
          <w:sz w:val="24"/>
          <w:szCs w:val="24"/>
        </w:rPr>
        <w:t xml:space="preserve"> at th</w:t>
      </w:r>
      <w:r w:rsidR="003B241D">
        <w:rPr>
          <w:rFonts w:ascii="Times New Roman" w:hAnsi="Times New Roman" w:cs="Times New Roman"/>
          <w:sz w:val="24"/>
          <w:szCs w:val="24"/>
        </w:rPr>
        <w:t xml:space="preserve">e Town Hall. 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ASSEMBLY</w:t>
      </w:r>
    </w:p>
    <w:p w:rsidR="00552A2A" w:rsidRPr="005E7571" w:rsidRDefault="00552A2A" w:rsidP="00552A2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MEMBERS:</w:t>
      </w:r>
      <w:r w:rsidRPr="005E7571">
        <w:rPr>
          <w:rFonts w:ascii="Times New Roman" w:hAnsi="Times New Roman" w:cs="Times New Roman"/>
          <w:sz w:val="24"/>
          <w:szCs w:val="24"/>
        </w:rPr>
        <w:t xml:space="preserve">  Tom Marshall, Don Revane</w:t>
      </w:r>
      <w:r w:rsidR="00E54C06">
        <w:rPr>
          <w:rFonts w:ascii="Times New Roman" w:hAnsi="Times New Roman" w:cs="Times New Roman"/>
          <w:sz w:val="24"/>
          <w:szCs w:val="24"/>
        </w:rPr>
        <w:t>,</w:t>
      </w:r>
      <w:r w:rsidR="007D0E0F">
        <w:rPr>
          <w:rFonts w:ascii="Times New Roman" w:hAnsi="Times New Roman" w:cs="Times New Roman"/>
          <w:sz w:val="24"/>
          <w:szCs w:val="24"/>
        </w:rPr>
        <w:t xml:space="preserve"> Allan Dube</w:t>
      </w:r>
    </w:p>
    <w:p w:rsidR="00552A2A" w:rsidRPr="005E7571" w:rsidRDefault="00552A2A" w:rsidP="00552A2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D4154" w:rsidRPr="007A1767" w:rsidRDefault="001B17BE" w:rsidP="00C459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 w:rsidRPr="007A1767">
        <w:rPr>
          <w:rFonts w:ascii="Times New Roman" w:hAnsi="Times New Roman" w:cs="Times New Roman"/>
          <w:b/>
          <w:noProof/>
          <w:sz w:val="24"/>
          <w:szCs w:val="24"/>
        </w:rPr>
        <w:t>Visitors</w:t>
      </w:r>
      <w:r w:rsidR="002A1290" w:rsidRPr="007A1767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552A2A" w:rsidRPr="005E7571" w:rsidRDefault="00552A2A" w:rsidP="006D4154">
      <w:pPr>
        <w:rPr>
          <w:noProof/>
        </w:rPr>
      </w:pPr>
      <w:r w:rsidRPr="007A1767">
        <w:rPr>
          <w:rFonts w:ascii="Times New Roman" w:hAnsi="Times New Roman" w:cs="Times New Roman"/>
          <w:sz w:val="24"/>
          <w:szCs w:val="24"/>
        </w:rPr>
        <w:t xml:space="preserve">2.0 </w:t>
      </w:r>
      <w:r w:rsidRPr="007A1767">
        <w:rPr>
          <w:rFonts w:ascii="Times New Roman" w:hAnsi="Times New Roman" w:cs="Times New Roman"/>
          <w:b/>
          <w:sz w:val="24"/>
          <w:szCs w:val="24"/>
        </w:rPr>
        <w:t>Minutes</w:t>
      </w:r>
      <w:r w:rsidR="00DD1592" w:rsidRPr="007A1767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91AA4" w:rsidRPr="007A1767">
        <w:rPr>
          <w:rFonts w:ascii="Times New Roman" w:hAnsi="Times New Roman" w:cs="Times New Roman"/>
          <w:noProof/>
          <w:sz w:val="24"/>
          <w:szCs w:val="24"/>
        </w:rPr>
        <w:t>Revane</w:t>
      </w:r>
      <w:r w:rsidR="0066439D"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1059C" w:rsidRPr="007A1767">
        <w:rPr>
          <w:rFonts w:ascii="Times New Roman" w:hAnsi="Times New Roman" w:cs="Times New Roman"/>
          <w:noProof/>
          <w:sz w:val="24"/>
          <w:szCs w:val="24"/>
        </w:rPr>
        <w:t xml:space="preserve">moved to approve </w:t>
      </w:r>
      <w:r w:rsidR="006D4154" w:rsidRPr="007A1767">
        <w:rPr>
          <w:rFonts w:ascii="Times New Roman" w:hAnsi="Times New Roman" w:cs="Times New Roman"/>
          <w:noProof/>
          <w:sz w:val="24"/>
          <w:szCs w:val="24"/>
        </w:rPr>
        <w:t xml:space="preserve">December </w:t>
      </w:r>
      <w:r w:rsidR="002205E5">
        <w:rPr>
          <w:rFonts w:ascii="Times New Roman" w:hAnsi="Times New Roman" w:cs="Times New Roman"/>
          <w:noProof/>
          <w:sz w:val="24"/>
          <w:szCs w:val="24"/>
        </w:rPr>
        <w:t>30</w:t>
      </w:r>
      <w:r w:rsidR="006D4154" w:rsidRPr="007A1767">
        <w:rPr>
          <w:rFonts w:ascii="Times New Roman" w:hAnsi="Times New Roman" w:cs="Times New Roman"/>
          <w:noProof/>
          <w:sz w:val="24"/>
          <w:szCs w:val="24"/>
        </w:rPr>
        <w:t>, 202</w:t>
      </w:r>
      <w:r w:rsidR="002205E5">
        <w:rPr>
          <w:rFonts w:ascii="Times New Roman" w:hAnsi="Times New Roman" w:cs="Times New Roman"/>
          <w:noProof/>
          <w:sz w:val="24"/>
          <w:szCs w:val="24"/>
        </w:rPr>
        <w:t>2</w:t>
      </w:r>
      <w:r w:rsidR="0061059C" w:rsidRPr="007A1767">
        <w:rPr>
          <w:rFonts w:ascii="Times New Roman" w:hAnsi="Times New Roman" w:cs="Times New Roman"/>
          <w:noProof/>
          <w:sz w:val="24"/>
          <w:szCs w:val="24"/>
        </w:rPr>
        <w:t xml:space="preserve"> minutes,</w:t>
      </w:r>
      <w:r w:rsidR="00903D02"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76E6E" w:rsidRPr="007A1767">
        <w:rPr>
          <w:rFonts w:ascii="Times New Roman" w:hAnsi="Times New Roman" w:cs="Times New Roman"/>
          <w:noProof/>
          <w:sz w:val="24"/>
          <w:szCs w:val="24"/>
        </w:rPr>
        <w:t>Marshall</w:t>
      </w:r>
      <w:r w:rsidR="0066439D" w:rsidRPr="007A1767">
        <w:rPr>
          <w:rFonts w:ascii="Times New Roman" w:hAnsi="Times New Roman" w:cs="Times New Roman"/>
          <w:noProof/>
          <w:sz w:val="24"/>
          <w:szCs w:val="24"/>
        </w:rPr>
        <w:t xml:space="preserve"> second all voted in favor. </w:t>
      </w:r>
    </w:p>
    <w:p w:rsidR="00552A2A" w:rsidRPr="005E7571" w:rsidRDefault="00552A2A" w:rsidP="00552A2A">
      <w:pPr>
        <w:rPr>
          <w:rFonts w:ascii="Times New Roman" w:hAnsi="Times New Roman" w:cs="Times New Roman"/>
          <w:noProof/>
          <w:sz w:val="24"/>
          <w:szCs w:val="24"/>
        </w:rPr>
      </w:pPr>
    </w:p>
    <w:p w:rsidR="005D028A" w:rsidRPr="005C789D" w:rsidRDefault="00552A2A" w:rsidP="005C789D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IMPORTANT DATES</w:t>
      </w:r>
      <w:r w:rsidRPr="003B241D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44040F" w:rsidRDefault="00A757EF" w:rsidP="0016272C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anuary 12, Park &amp; Recreation meeting, 6:</w:t>
      </w:r>
      <w:r w:rsidR="00822792">
        <w:rPr>
          <w:rFonts w:ascii="Times New Roman" w:hAnsi="Times New Roman" w:cs="Times New Roman"/>
          <w:sz w:val="24"/>
          <w:szCs w:val="24"/>
          <w:lang w:val="en"/>
        </w:rPr>
        <w:t>0</w:t>
      </w:r>
      <w:r>
        <w:rPr>
          <w:rFonts w:ascii="Times New Roman" w:hAnsi="Times New Roman" w:cs="Times New Roman"/>
          <w:sz w:val="24"/>
          <w:szCs w:val="24"/>
          <w:lang w:val="en"/>
        </w:rPr>
        <w:t>0 pm, Town Hall</w:t>
      </w:r>
    </w:p>
    <w:p w:rsidR="007A1767" w:rsidRDefault="007A1767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7A1767" w:rsidRDefault="007A1767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January </w:t>
      </w:r>
      <w:r w:rsidR="00536301">
        <w:rPr>
          <w:rFonts w:ascii="Times New Roman" w:hAnsi="Times New Roman" w:cs="Times New Roman"/>
          <w:noProof/>
          <w:sz w:val="24"/>
          <w:szCs w:val="24"/>
        </w:rPr>
        <w:t>13</w:t>
      </w:r>
      <w:r>
        <w:rPr>
          <w:rFonts w:ascii="Times New Roman" w:hAnsi="Times New Roman" w:cs="Times New Roman"/>
          <w:noProof/>
          <w:sz w:val="24"/>
          <w:szCs w:val="24"/>
        </w:rPr>
        <w:t>,  2022</w:t>
      </w:r>
      <w:r w:rsidRPr="000758E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0758E8">
        <w:rPr>
          <w:rFonts w:ascii="Times New Roman" w:hAnsi="Times New Roman" w:cs="Times New Roman"/>
          <w:sz w:val="24"/>
          <w:szCs w:val="24"/>
          <w:lang w:val="en"/>
        </w:rPr>
        <w:t>Selectmen</w:t>
      </w:r>
      <w:r w:rsidRPr="00552A2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meeting 9:00 am – 4:00 pm, </w:t>
      </w:r>
      <w:r w:rsidRPr="00552A2A">
        <w:rPr>
          <w:rFonts w:ascii="Times New Roman" w:hAnsi="Times New Roman" w:cs="Times New Roman"/>
          <w:sz w:val="24"/>
          <w:szCs w:val="24"/>
          <w:lang w:val="en"/>
        </w:rPr>
        <w:t>Town Hall; 7:00 pm evening meeting, Town Hall</w:t>
      </w:r>
    </w:p>
    <w:p w:rsidR="00A757EF" w:rsidRDefault="00A757EF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2D1703" w:rsidRDefault="00A757EF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anuary 19, 2021, Conservation Commission meeting 7:00 pm, Town Hall</w:t>
      </w:r>
    </w:p>
    <w:p w:rsidR="00A757EF" w:rsidRDefault="00A757EF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2D1703" w:rsidRDefault="002D1703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anuary 20</w:t>
      </w:r>
      <w:r w:rsidR="0091651D">
        <w:rPr>
          <w:rFonts w:ascii="Times New Roman" w:hAnsi="Times New Roman" w:cs="Times New Roman"/>
          <w:sz w:val="24"/>
          <w:szCs w:val="24"/>
          <w:lang w:val="en"/>
        </w:rPr>
        <w:t>, 2022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, Public Hearing, </w:t>
      </w:r>
      <w:r w:rsidR="00822792">
        <w:rPr>
          <w:rFonts w:ascii="Times New Roman" w:hAnsi="Times New Roman" w:cs="Times New Roman"/>
          <w:sz w:val="24"/>
          <w:szCs w:val="24"/>
          <w:lang w:val="en"/>
        </w:rPr>
        <w:t xml:space="preserve">new Transfer Station charges, 6:30 pm, selectmen’s meeting to follow. </w:t>
      </w:r>
    </w:p>
    <w:p w:rsidR="00536301" w:rsidRDefault="00536301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536301" w:rsidRDefault="00536301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February 9, 2022, Public Budge</w:t>
      </w:r>
      <w:r w:rsidR="0091651D">
        <w:rPr>
          <w:rFonts w:ascii="Times New Roman" w:hAnsi="Times New Roman" w:cs="Times New Roman"/>
          <w:sz w:val="24"/>
          <w:szCs w:val="24"/>
          <w:lang w:val="en"/>
        </w:rPr>
        <w:t>t Hearing, 7:00 pm, Town Hall, s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econd floor. </w:t>
      </w:r>
    </w:p>
    <w:p w:rsidR="005525C7" w:rsidRDefault="005525C7" w:rsidP="0016272C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05675C" w:rsidRDefault="0005675C" w:rsidP="0016272C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EF6E00" w:rsidRPr="00EF6E00" w:rsidRDefault="00EF6E00" w:rsidP="00552A2A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bdr w:val="none" w:sz="0" w:space="0" w:color="auto" w:frame="1"/>
        </w:rPr>
      </w:pPr>
    </w:p>
    <w:p w:rsidR="002C13EE" w:rsidRDefault="0091056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3B241D">
        <w:rPr>
          <w:rFonts w:ascii="Times New Roman" w:hAnsi="Times New Roman" w:cs="Times New Roman"/>
          <w:b/>
          <w:sz w:val="24"/>
          <w:szCs w:val="24"/>
          <w:lang w:val="en"/>
        </w:rPr>
        <w:t>DID YOU KNOW!</w:t>
      </w:r>
      <w:r w:rsidR="008F0F42">
        <w:rPr>
          <w:rFonts w:ascii="Times New Roman" w:hAnsi="Times New Roman" w:cs="Times New Roman"/>
          <w:b/>
          <w:sz w:val="24"/>
          <w:szCs w:val="24"/>
          <w:lang w:val="en"/>
        </w:rPr>
        <w:t xml:space="preserve"> </w:t>
      </w:r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  <w:r w:rsidRPr="00AE543B">
        <w:rPr>
          <w:b/>
        </w:rPr>
        <w:t xml:space="preserve">Persons interested in being a candidate for the following </w:t>
      </w:r>
      <w:r>
        <w:rPr>
          <w:b/>
        </w:rPr>
        <w:t xml:space="preserve">town offices / </w:t>
      </w:r>
      <w:r w:rsidRPr="00AE543B">
        <w:rPr>
          <w:b/>
        </w:rPr>
        <w:t xml:space="preserve">school district offices may file for these positions starting on January 19, 2022. The deadline for filing is 3:00pm on January 28, 2022. Persons wishing to file should contact the Town Clerk, Meghan Robicheau at the Washington Town Office, 495-3667 (Thursday 1:00-7:00pm, Friday 9:00am-3:00pm). </w:t>
      </w:r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Treasurer – 1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Selectmen – 3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Town Clerk – 1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2 Planning Board Members – 3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Cemetery Trustee – 2 year term</w:t>
      </w:r>
    </w:p>
    <w:p w:rsidR="000648D5" w:rsidRDefault="000648D5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Supervisor of the Checklist – 1 year term</w:t>
      </w:r>
    </w:p>
    <w:p w:rsidR="004A1B49" w:rsidRDefault="004A1B49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 xml:space="preserve">1 Moderator – 2 year term </w:t>
      </w:r>
      <w:bookmarkStart w:id="0" w:name="_GoBack"/>
      <w:bookmarkEnd w:id="0"/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2 School Board Members - 3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lastRenderedPageBreak/>
        <w:t>1 School District Moderator - 1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1 School District Clerk - 1 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1 School District Treasurer - 1 year term</w:t>
      </w:r>
    </w:p>
    <w:p w:rsidR="00AE543B" w:rsidRPr="00AE543B" w:rsidRDefault="00AE543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9F1E36" w:rsidRDefault="009F1E36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9F1E36" w:rsidRPr="009F1E36" w:rsidRDefault="009F1E36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9F1E36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>The Supervisors of the Checklist will be in session Tuesday, January 18, 2022 between 7-7:30 pm at the Town Hall.  This session will be for corrections to the checklist prior to the filing period for town offices.  Change in party affiliations will be accepted.</w:t>
      </w:r>
    </w:p>
    <w:p w:rsidR="009F1E36" w:rsidRDefault="009F1E36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2E410E" w:rsidRDefault="002E410E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2C581F" w:rsidRDefault="002C581F" w:rsidP="002C581F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8"/>
          <w:szCs w:val="28"/>
          <w:lang w:val="en"/>
        </w:rPr>
      </w:pPr>
      <w:r w:rsidRPr="002C581F">
        <w:rPr>
          <w:rFonts w:ascii="Times New Roman" w:hAnsi="Times New Roman" w:cs="Times New Roman"/>
          <w:b/>
          <w:sz w:val="28"/>
          <w:szCs w:val="28"/>
          <w:lang w:val="en"/>
        </w:rPr>
        <w:t>The Town of Washington is seeking a part-time Town Clerk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. Job application </w:t>
      </w:r>
      <w:r w:rsidRPr="002C581F">
        <w:rPr>
          <w:rFonts w:ascii="Times New Roman" w:hAnsi="Times New Roman" w:cs="Times New Roman"/>
          <w:b/>
          <w:sz w:val="28"/>
          <w:szCs w:val="28"/>
          <w:lang w:val="en"/>
        </w:rPr>
        <w:t xml:space="preserve">request by email </w:t>
      </w:r>
      <w:hyperlink r:id="rId8" w:history="1">
        <w:r w:rsidRPr="002C581F">
          <w:rPr>
            <w:rStyle w:val="Hyperlink"/>
            <w:b/>
            <w:sz w:val="28"/>
            <w:szCs w:val="28"/>
            <w:lang w:val="en"/>
          </w:rPr>
          <w:t>ddefosse@washingtonnh.org</w:t>
        </w:r>
      </w:hyperlink>
      <w:r w:rsidR="0091651D">
        <w:rPr>
          <w:rFonts w:ascii="Times New Roman" w:hAnsi="Times New Roman" w:cs="Times New Roman"/>
          <w:b/>
          <w:sz w:val="28"/>
          <w:szCs w:val="28"/>
          <w:lang w:val="en"/>
        </w:rPr>
        <w:t xml:space="preserve"> or pick-up application at the Town Hall, </w:t>
      </w:r>
      <w:r w:rsidRPr="002C581F">
        <w:rPr>
          <w:rFonts w:ascii="Times New Roman" w:hAnsi="Times New Roman" w:cs="Times New Roman"/>
          <w:b/>
          <w:sz w:val="28"/>
          <w:szCs w:val="28"/>
          <w:lang w:val="en"/>
        </w:rPr>
        <w:t>Mon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day – Friday 9:00 am to 3:00 pm. Call for more information </w:t>
      </w:r>
    </w:p>
    <w:p w:rsidR="009F1E36" w:rsidRDefault="002C581F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sz w:val="28"/>
          <w:szCs w:val="28"/>
          <w:lang w:val="en"/>
        </w:rPr>
        <w:t>603-495-3661</w:t>
      </w:r>
    </w:p>
    <w:p w:rsidR="00DE2C41" w:rsidRDefault="002C581F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C581F">
        <w:rPr>
          <w:rFonts w:ascii="Times New Roman" w:hAnsi="Times New Roman" w:cs="Times New Roman"/>
          <w:b/>
          <w:bCs/>
          <w:color w:val="000000"/>
          <w:sz w:val="28"/>
          <w:szCs w:val="28"/>
        </w:rPr>
        <w:t>Please send completed town application to the Selectman’s Office 7 Halfmoo</w:t>
      </w:r>
      <w:r w:rsidR="00822792">
        <w:rPr>
          <w:rFonts w:ascii="Times New Roman" w:hAnsi="Times New Roman" w:cs="Times New Roman"/>
          <w:b/>
          <w:bCs/>
          <w:color w:val="000000"/>
          <w:sz w:val="28"/>
          <w:szCs w:val="28"/>
        </w:rPr>
        <w:t>n Pond Rd. Washington, NH 03280</w:t>
      </w:r>
    </w:p>
    <w:p w:rsidR="000648D5" w:rsidRDefault="000648D5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9F1E36" w:rsidRPr="009F1E36" w:rsidRDefault="009F1E36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8"/>
          <w:szCs w:val="28"/>
          <w:lang w:val="en"/>
        </w:rPr>
      </w:pPr>
    </w:p>
    <w:p w:rsidR="008D5FB7" w:rsidRPr="002205E5" w:rsidRDefault="008D5FB7" w:rsidP="002205E5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743D81">
        <w:rPr>
          <w:rFonts w:ascii="Times New Roman" w:eastAsia="Batang" w:hAnsi="Times New Roman" w:cs="Times New Roman"/>
          <w:b/>
          <w:bCs/>
          <w:sz w:val="24"/>
          <w:szCs w:val="24"/>
        </w:rPr>
        <w:t>We are going PAPERLESS!</w:t>
      </w:r>
    </w:p>
    <w:p w:rsidR="008D5FB7" w:rsidRPr="00743D81" w:rsidRDefault="0064456E" w:rsidP="008D5FB7">
      <w:pPr>
        <w:jc w:val="center"/>
        <w:rPr>
          <w:rFonts w:ascii="Times New Roman" w:eastAsia="Batang" w:hAnsi="Times New Roman" w:cs="Times New Roman"/>
          <w:sz w:val="24"/>
          <w:szCs w:val="24"/>
        </w:rPr>
      </w:pPr>
      <w:r>
        <w:rPr>
          <w:rFonts w:ascii="Times New Roman" w:eastAsia="Batang" w:hAnsi="Times New Roman" w:cs="Times New Roman"/>
          <w:sz w:val="24"/>
          <w:szCs w:val="24"/>
        </w:rPr>
        <w:t>I</w:t>
      </w:r>
      <w:r w:rsidR="008D5FB7" w:rsidRPr="00743D81">
        <w:rPr>
          <w:rFonts w:ascii="Times New Roman" w:eastAsia="Batang" w:hAnsi="Times New Roman" w:cs="Times New Roman"/>
          <w:sz w:val="24"/>
          <w:szCs w:val="24"/>
        </w:rPr>
        <w:t xml:space="preserve">f you would like to receive your tax </w:t>
      </w:r>
      <w:r w:rsidR="00C1783D">
        <w:rPr>
          <w:rFonts w:ascii="Times New Roman" w:eastAsia="Batang" w:hAnsi="Times New Roman" w:cs="Times New Roman"/>
          <w:sz w:val="24"/>
          <w:szCs w:val="24"/>
        </w:rPr>
        <w:t>bill thru email and not have to</w:t>
      </w:r>
    </w:p>
    <w:p w:rsidR="008D5FB7" w:rsidRPr="00743D81" w:rsidRDefault="00C1783D" w:rsidP="008D5FB7">
      <w:pPr>
        <w:jc w:val="center"/>
        <w:rPr>
          <w:rFonts w:ascii="Times New Roman" w:eastAsia="Batang" w:hAnsi="Times New Roman" w:cs="Times New Roman"/>
          <w:sz w:val="24"/>
          <w:szCs w:val="24"/>
        </w:rPr>
      </w:pPr>
      <w:r>
        <w:rPr>
          <w:rFonts w:ascii="Times New Roman" w:eastAsia="Batang" w:hAnsi="Times New Roman" w:cs="Times New Roman"/>
          <w:sz w:val="24"/>
          <w:szCs w:val="24"/>
        </w:rPr>
        <w:t>w</w:t>
      </w:r>
      <w:r w:rsidR="008D5FB7" w:rsidRPr="00743D81">
        <w:rPr>
          <w:rFonts w:ascii="Times New Roman" w:eastAsia="Batang" w:hAnsi="Times New Roman" w:cs="Times New Roman"/>
          <w:sz w:val="24"/>
          <w:szCs w:val="24"/>
        </w:rPr>
        <w:t>orry about getting a paper one in the mail</w:t>
      </w:r>
      <w:r>
        <w:rPr>
          <w:rFonts w:ascii="Times New Roman" w:eastAsia="Batang" w:hAnsi="Times New Roman" w:cs="Times New Roman"/>
          <w:sz w:val="24"/>
          <w:szCs w:val="24"/>
        </w:rPr>
        <w:t>,</w:t>
      </w:r>
    </w:p>
    <w:p w:rsidR="008D5FB7" w:rsidRPr="00743D81" w:rsidRDefault="008D5FB7" w:rsidP="008D5FB7">
      <w:pPr>
        <w:jc w:val="center"/>
        <w:rPr>
          <w:rFonts w:ascii="Times New Roman" w:eastAsia="Batang" w:hAnsi="Times New Roman" w:cs="Times New Roman"/>
          <w:b/>
          <w:bCs/>
          <w:sz w:val="24"/>
          <w:szCs w:val="24"/>
        </w:rPr>
      </w:pPr>
      <w:r w:rsidRPr="00743D81">
        <w:rPr>
          <w:rFonts w:ascii="Times New Roman" w:eastAsia="Batang" w:hAnsi="Times New Roman" w:cs="Times New Roman"/>
          <w:b/>
          <w:bCs/>
          <w:sz w:val="24"/>
          <w:szCs w:val="24"/>
        </w:rPr>
        <w:t>PLEASE give us your email address.</w:t>
      </w:r>
    </w:p>
    <w:p w:rsidR="005B5D0A" w:rsidRPr="0005675C" w:rsidRDefault="004A1B49" w:rsidP="0005675C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eastAsia="Batang" w:hAnsi="Times New Roman" w:cs="Times New Roman"/>
          <w:color w:val="0000FF"/>
          <w:sz w:val="24"/>
          <w:szCs w:val="24"/>
          <w:u w:val="single"/>
        </w:rPr>
      </w:pPr>
      <w:hyperlink r:id="rId9" w:history="1">
        <w:r w:rsidR="008D5FB7" w:rsidRPr="00EB6F22">
          <w:rPr>
            <w:rStyle w:val="Hyperlink"/>
            <w:rFonts w:eastAsia="Batang"/>
            <w:sz w:val="24"/>
            <w:szCs w:val="24"/>
          </w:rPr>
          <w:t>603-495-3667 / seccard@washingtonnh.org</w:t>
        </w:r>
      </w:hyperlink>
      <w:r w:rsidR="008D5FB7">
        <w:rPr>
          <w:rFonts w:ascii="Times New Roman" w:eastAsia="Batang" w:hAnsi="Times New Roman" w:cs="Times New Roman"/>
          <w:sz w:val="24"/>
          <w:szCs w:val="24"/>
        </w:rPr>
        <w:t xml:space="preserve"> / </w:t>
      </w:r>
      <w:r w:rsidR="008D5FB7" w:rsidRPr="00442749">
        <w:rPr>
          <w:rStyle w:val="Hyperlink"/>
          <w:rFonts w:eastAsia="Batang"/>
          <w:sz w:val="24"/>
          <w:szCs w:val="24"/>
        </w:rPr>
        <w:t>mrobicheau@washingtonnh.org</w:t>
      </w:r>
    </w:p>
    <w:p w:rsidR="005B5D0A" w:rsidRDefault="005B5D0A" w:rsidP="00B76DC5">
      <w:pPr>
        <w:spacing w:after="0"/>
        <w:rPr>
          <w:rFonts w:ascii="Times New Roman" w:hAnsi="Times New Roman" w:cs="Times New Roman"/>
          <w:b/>
          <w:bCs/>
        </w:rPr>
      </w:pPr>
    </w:p>
    <w:p w:rsidR="00D279BE" w:rsidRDefault="00D279BE" w:rsidP="00A0598F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074397" w:rsidRDefault="00074397" w:rsidP="00A0598F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074397" w:rsidRDefault="00074397" w:rsidP="00A0598F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290F1A" w:rsidRDefault="00290F1A" w:rsidP="006D4154">
      <w:pPr>
        <w:spacing w:after="0"/>
        <w:rPr>
          <w:rFonts w:ascii="Times New Roman" w:hAnsi="Times New Roman" w:cs="Times New Roman"/>
          <w:b/>
          <w:bCs/>
        </w:rPr>
      </w:pPr>
    </w:p>
    <w:p w:rsidR="00DB045E" w:rsidRDefault="00FE27A7" w:rsidP="00D047EF">
      <w:pPr>
        <w:spacing w:after="0"/>
        <w:ind w:left="2880" w:firstLine="720"/>
        <w:rPr>
          <w:rFonts w:ascii="Times New Roman" w:hAnsi="Times New Roman" w:cs="Times New Roman"/>
          <w:b/>
          <w:bCs/>
          <w:u w:val="single"/>
        </w:rPr>
      </w:pPr>
      <w:r w:rsidRPr="00FE27A7">
        <w:rPr>
          <w:rFonts w:ascii="Times New Roman" w:hAnsi="Times New Roman" w:cs="Times New Roman"/>
          <w:b/>
          <w:bCs/>
          <w:u w:val="single"/>
        </w:rPr>
        <w:t>COVID -19 VACCINE</w:t>
      </w:r>
    </w:p>
    <w:p w:rsidR="00287610" w:rsidRPr="00FE27A7" w:rsidRDefault="00287610" w:rsidP="00FE27A7">
      <w:pPr>
        <w:spacing w:after="0"/>
        <w:jc w:val="center"/>
        <w:rPr>
          <w:rFonts w:ascii="Times New Roman" w:hAnsi="Times New Roman" w:cs="Times New Roman"/>
          <w:b/>
          <w:bCs/>
          <w:u w:val="single"/>
        </w:rPr>
      </w:pPr>
    </w:p>
    <w:p w:rsidR="0049446F" w:rsidRPr="0049446F" w:rsidRDefault="0049446F" w:rsidP="0049446F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9446F">
        <w:rPr>
          <w:rFonts w:ascii="Times New Roman" w:hAnsi="Times New Roman" w:cs="Times New Roman"/>
          <w:b/>
          <w:color w:val="000000"/>
          <w:sz w:val="24"/>
          <w:szCs w:val="24"/>
        </w:rPr>
        <w:t>For information and scheduling a time and place to get vaccinated for COVID-19</w:t>
      </w:r>
    </w:p>
    <w:p w:rsidR="0049446F" w:rsidRPr="0049446F" w:rsidRDefault="0049446F" w:rsidP="0049446F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9446F">
        <w:rPr>
          <w:rFonts w:ascii="Times New Roman" w:hAnsi="Times New Roman" w:cs="Times New Roman"/>
          <w:b/>
          <w:color w:val="000000"/>
          <w:sz w:val="24"/>
          <w:szCs w:val="24"/>
        </w:rPr>
        <w:t>Please visit the website below for New Hampshire Residents: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hyperlink r:id="rId10" w:tgtFrame="_blank" w:history="1">
        <w:r w:rsidRPr="0049446F">
          <w:rPr>
            <w:rFonts w:ascii="Times New Roman" w:hAnsi="Times New Roman" w:cs="Times New Roman"/>
            <w:b/>
            <w:color w:val="0000FF"/>
            <w:sz w:val="24"/>
            <w:szCs w:val="24"/>
            <w:u w:val="single"/>
          </w:rPr>
          <w:t>https://www.vaccines.nh.gov</w:t>
        </w:r>
      </w:hyperlink>
    </w:p>
    <w:p w:rsidR="00BA2C42" w:rsidRDefault="006945AE" w:rsidP="008A7C0A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</w:p>
    <w:p w:rsidR="00BA2C42" w:rsidRPr="00BA2C42" w:rsidRDefault="00E4410F" w:rsidP="00E4410F">
      <w:pPr>
        <w:pStyle w:val="NormalWeb"/>
        <w:rPr>
          <w:b/>
          <w:color w:val="000000"/>
          <w:sz w:val="27"/>
          <w:szCs w:val="27"/>
        </w:rPr>
      </w:pPr>
      <w:r w:rsidRPr="00BA2C42">
        <w:rPr>
          <w:b/>
          <w:color w:val="000000"/>
          <w:sz w:val="27"/>
          <w:szCs w:val="27"/>
        </w:rPr>
        <w:t xml:space="preserve">To all residents and visitors from the Selectmen: Masks </w:t>
      </w:r>
      <w:r w:rsidR="005B5D0A">
        <w:rPr>
          <w:b/>
          <w:color w:val="000000"/>
          <w:sz w:val="27"/>
          <w:szCs w:val="27"/>
        </w:rPr>
        <w:t>appreciated</w:t>
      </w:r>
      <w:r w:rsidR="003C5FFF">
        <w:rPr>
          <w:b/>
          <w:color w:val="000000"/>
          <w:sz w:val="27"/>
          <w:szCs w:val="27"/>
        </w:rPr>
        <w:t xml:space="preserve"> </w:t>
      </w:r>
      <w:r w:rsidRPr="00BA2C42">
        <w:rPr>
          <w:b/>
          <w:color w:val="000000"/>
          <w:sz w:val="27"/>
          <w:szCs w:val="27"/>
        </w:rPr>
        <w:t>in all Washington public buildings</w:t>
      </w:r>
      <w:r w:rsidR="00BA2C42">
        <w:rPr>
          <w:b/>
          <w:color w:val="000000"/>
          <w:sz w:val="27"/>
          <w:szCs w:val="27"/>
        </w:rPr>
        <w:t>.</w:t>
      </w:r>
    </w:p>
    <w:p w:rsidR="00A51982" w:rsidRDefault="00E4410F" w:rsidP="00096E1D">
      <w:pPr>
        <w:pStyle w:val="NormalWeb"/>
        <w:rPr>
          <w:rStyle w:val="Hyperlink"/>
          <w:sz w:val="27"/>
          <w:szCs w:val="27"/>
        </w:rPr>
      </w:pPr>
      <w:r>
        <w:rPr>
          <w:color w:val="000000"/>
          <w:sz w:val="27"/>
          <w:szCs w:val="27"/>
        </w:rPr>
        <w:t xml:space="preserve">NH </w:t>
      </w:r>
      <w:hyperlink r:id="rId11" w:history="1">
        <w:r w:rsidR="00906925" w:rsidRPr="00D27ED6">
          <w:rPr>
            <w:rStyle w:val="Hyperlink"/>
            <w:sz w:val="27"/>
            <w:szCs w:val="27"/>
          </w:rPr>
          <w:t>https://www.nh.gov/covid19/resources-guidance</w:t>
        </w:r>
      </w:hyperlink>
    </w:p>
    <w:p w:rsidR="00827F61" w:rsidRDefault="00827F6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827F61" w:rsidRDefault="00827F6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783649" w:rsidRDefault="0078364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552A2A" w:rsidRDefault="005E757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lastRenderedPageBreak/>
        <w:t>3.0 BUILDING</w:t>
      </w:r>
      <w:r w:rsidR="00552A2A" w:rsidRPr="003B241D"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PERMITS:</w:t>
      </w:r>
    </w:p>
    <w:p w:rsidR="00773CAB" w:rsidRDefault="002607EA" w:rsidP="00773CA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</w:t>
      </w:r>
    </w:p>
    <w:p w:rsidR="00614278" w:rsidRDefault="00614278" w:rsidP="00773CAB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552A2A" w:rsidRDefault="00552A2A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4.0 APPO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I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NTMENTS DURING THE DAY AND PREVI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OU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SLY</w:t>
      </w:r>
      <w:r w:rsidR="00F1071A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:</w:t>
      </w:r>
    </w:p>
    <w:p w:rsidR="008B0D85" w:rsidRDefault="008B0D85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2E2428" w:rsidRDefault="002E2428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 w:rsidRPr="002E2428">
        <w:rPr>
          <w:rFonts w:ascii="Times New Roman" w:hAnsi="Times New Roman" w:cs="Times New Roman"/>
          <w:color w:val="444444"/>
          <w:sz w:val="24"/>
          <w:szCs w:val="24"/>
        </w:rPr>
        <w:t>4.1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 Laurie Dube, to discuss the planning board minutes, and the legality of zoom meetings without posting the means of communication. </w:t>
      </w:r>
    </w:p>
    <w:p w:rsidR="00E52E4D" w:rsidRDefault="00E52E4D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E52E4D" w:rsidRPr="002E2428" w:rsidRDefault="0053630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 xml:space="preserve">4.2 Resident met with the board to discuss </w:t>
      </w:r>
      <w:r w:rsidR="002D1703">
        <w:rPr>
          <w:rFonts w:ascii="Times New Roman" w:hAnsi="Times New Roman" w:cs="Times New Roman"/>
          <w:color w:val="444444"/>
          <w:sz w:val="24"/>
          <w:szCs w:val="24"/>
        </w:rPr>
        <w:t>the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 </w:t>
      </w:r>
      <w:r w:rsidR="00E52E4D">
        <w:rPr>
          <w:rFonts w:ascii="Times New Roman" w:hAnsi="Times New Roman" w:cs="Times New Roman"/>
          <w:color w:val="444444"/>
          <w:sz w:val="24"/>
          <w:szCs w:val="24"/>
        </w:rPr>
        <w:t>interest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 </w:t>
      </w:r>
      <w:r w:rsidR="002D1703">
        <w:rPr>
          <w:rFonts w:ascii="Times New Roman" w:hAnsi="Times New Roman" w:cs="Times New Roman"/>
          <w:color w:val="444444"/>
          <w:sz w:val="24"/>
          <w:szCs w:val="24"/>
        </w:rPr>
        <w:t>of Supervisor</w:t>
      </w:r>
      <w:r w:rsidR="00E52E4D">
        <w:rPr>
          <w:rFonts w:ascii="Times New Roman" w:hAnsi="Times New Roman" w:cs="Times New Roman"/>
          <w:color w:val="444444"/>
          <w:sz w:val="24"/>
          <w:szCs w:val="24"/>
        </w:rPr>
        <w:t xml:space="preserve"> of the Che</w:t>
      </w:r>
      <w:r w:rsidR="002D1703">
        <w:rPr>
          <w:rFonts w:ascii="Times New Roman" w:hAnsi="Times New Roman" w:cs="Times New Roman"/>
          <w:color w:val="444444"/>
          <w:sz w:val="24"/>
          <w:szCs w:val="24"/>
        </w:rPr>
        <w:t>ck</w:t>
      </w:r>
      <w:r w:rsidR="00E52E4D">
        <w:rPr>
          <w:rFonts w:ascii="Times New Roman" w:hAnsi="Times New Roman" w:cs="Times New Roman"/>
          <w:color w:val="444444"/>
          <w:sz w:val="24"/>
          <w:szCs w:val="24"/>
        </w:rPr>
        <w:t xml:space="preserve"> List opening. </w:t>
      </w:r>
    </w:p>
    <w:p w:rsidR="00783649" w:rsidRDefault="0078364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CC783F" w:rsidRDefault="00CC783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43277E" w:rsidRDefault="0043277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43277E" w:rsidRDefault="0043277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43277E" w:rsidRDefault="0043277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43277E" w:rsidRDefault="0043277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CC783F" w:rsidRDefault="00CC783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F1071A" w:rsidRDefault="00F1071A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  <w:r w:rsidRPr="003B241D">
        <w:rPr>
          <w:b/>
          <w:color w:val="444444"/>
        </w:rPr>
        <w:t>5.0 DEPARTMENT HEADS AND EMPLOYEE APPOINTMENTS:</w:t>
      </w: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 w:rsidRPr="00E52E4D">
        <w:rPr>
          <w:color w:val="444444"/>
        </w:rPr>
        <w:t>5.1 Ed Thayer</w:t>
      </w: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1.2 Landfill water testing increases</w:t>
      </w: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52E4D" w:rsidRP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 xml:space="preserve">5.1.3 Reviewed article for </w:t>
      </w:r>
      <w:r w:rsidR="00536301">
        <w:rPr>
          <w:color w:val="444444"/>
        </w:rPr>
        <w:t xml:space="preserve">the </w:t>
      </w:r>
      <w:r>
        <w:rPr>
          <w:color w:val="444444"/>
        </w:rPr>
        <w:t>ensuing year.</w:t>
      </w:r>
    </w:p>
    <w:p w:rsidR="00922580" w:rsidRDefault="00922580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E2428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 xml:space="preserve">5.1.4 </w:t>
      </w:r>
      <w:r w:rsidR="002E2428">
        <w:rPr>
          <w:color w:val="444444"/>
        </w:rPr>
        <w:t xml:space="preserve">Discussed </w:t>
      </w:r>
      <w:r w:rsidR="00B14484">
        <w:rPr>
          <w:color w:val="444444"/>
        </w:rPr>
        <w:t>transfer station charges on</w:t>
      </w:r>
      <w:r w:rsidR="002E2428">
        <w:rPr>
          <w:color w:val="444444"/>
        </w:rPr>
        <w:t xml:space="preserve"> appliances containing Freon</w:t>
      </w:r>
      <w:r w:rsidR="002D1703">
        <w:rPr>
          <w:color w:val="444444"/>
        </w:rPr>
        <w:t xml:space="preserve">. Public Hearing scheduled for January 20, 2022. 7 pm Town Hall, upper floor. </w:t>
      </w: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822792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 xml:space="preserve">5.2 Ryan Murdough, (Police Chief) </w:t>
      </w:r>
    </w:p>
    <w:p w:rsidR="00822792" w:rsidRDefault="00822792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822792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 xml:space="preserve">5.2.1 Informed the board </w:t>
      </w:r>
      <w:r w:rsidR="002C581F">
        <w:rPr>
          <w:color w:val="444444"/>
        </w:rPr>
        <w:t xml:space="preserve">new town cruiser </w:t>
      </w:r>
      <w:r>
        <w:rPr>
          <w:color w:val="444444"/>
        </w:rPr>
        <w:t xml:space="preserve">has been delivered. </w:t>
      </w: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2.</w:t>
      </w:r>
      <w:r w:rsidR="00822792">
        <w:rPr>
          <w:color w:val="444444"/>
        </w:rPr>
        <w:t>2</w:t>
      </w:r>
      <w:r>
        <w:rPr>
          <w:color w:val="444444"/>
        </w:rPr>
        <w:t xml:space="preserve"> Discussed adjusting the police budget. </w:t>
      </w:r>
    </w:p>
    <w:p w:rsidR="002E2428" w:rsidRDefault="002E2428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417CA" w:rsidRPr="00552066" w:rsidRDefault="00E417CA" w:rsidP="00552066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 w:rsidRPr="00E417CA">
        <w:rPr>
          <w:b/>
          <w:color w:val="444444"/>
        </w:rPr>
        <w:t>6.0 Public</w:t>
      </w:r>
    </w:p>
    <w:p w:rsidR="000955B7" w:rsidRDefault="000955B7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C621CF" w:rsidRDefault="00C621CF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4D513A" w:rsidRPr="00B034F4" w:rsidRDefault="004D513A" w:rsidP="001B591D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1071A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7.0 COMMUNICATION</w:t>
      </w:r>
      <w:r w:rsidR="007A1767">
        <w:rPr>
          <w:rFonts w:ascii="Times New Roman" w:hAnsi="Times New Roman" w:cs="Times New Roman"/>
          <w:b/>
          <w:sz w:val="24"/>
          <w:szCs w:val="24"/>
        </w:rPr>
        <w:t>S</w:t>
      </w:r>
      <w:r w:rsidRPr="003B241D">
        <w:rPr>
          <w:rFonts w:ascii="Times New Roman" w:hAnsi="Times New Roman" w:cs="Times New Roman"/>
          <w:b/>
          <w:sz w:val="24"/>
          <w:szCs w:val="24"/>
        </w:rPr>
        <w:t xml:space="preserve"> RECEIVED:</w:t>
      </w:r>
    </w:p>
    <w:p w:rsidR="003734F8" w:rsidRDefault="003734F8" w:rsidP="00552A2A">
      <w:pPr>
        <w:rPr>
          <w:rFonts w:ascii="Times New Roman" w:hAnsi="Times New Roman" w:cs="Times New Roman"/>
          <w:sz w:val="24"/>
          <w:szCs w:val="24"/>
        </w:rPr>
      </w:pPr>
      <w:r w:rsidRPr="003734F8">
        <w:rPr>
          <w:rFonts w:ascii="Times New Roman" w:hAnsi="Times New Roman" w:cs="Times New Roman"/>
          <w:sz w:val="24"/>
          <w:szCs w:val="24"/>
        </w:rPr>
        <w:t xml:space="preserve">7.1 Property </w:t>
      </w:r>
      <w:r>
        <w:rPr>
          <w:rFonts w:ascii="Times New Roman" w:hAnsi="Times New Roman" w:cs="Times New Roman"/>
          <w:sz w:val="24"/>
          <w:szCs w:val="24"/>
        </w:rPr>
        <w:t>Transfer Survey, Tm. # 12-48</w:t>
      </w:r>
    </w:p>
    <w:p w:rsidR="003734F8" w:rsidRDefault="003734F8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2 New Hampshire Electric Co-op, Re: Tree Re-clearing Notice for NHEC Utility Right-of</w:t>
      </w:r>
      <w:r w:rsidR="0053630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Way. </w:t>
      </w:r>
    </w:p>
    <w:p w:rsidR="003734F8" w:rsidRDefault="003734F8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 Shawn Atkins, (Fire Chief), </w:t>
      </w:r>
      <w:r w:rsidR="00B14484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his weekly administration report, and weekly Acti</w:t>
      </w:r>
      <w:r w:rsidR="002E2428">
        <w:rPr>
          <w:rFonts w:ascii="Times New Roman" w:hAnsi="Times New Roman" w:cs="Times New Roman"/>
          <w:sz w:val="24"/>
          <w:szCs w:val="24"/>
        </w:rPr>
        <w:t xml:space="preserve">vity Log, 12/17/2021-12/30/2021, and the week of 12/31/2021-01/06/2022. </w:t>
      </w:r>
    </w:p>
    <w:p w:rsidR="003734F8" w:rsidRDefault="003734F8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4 New Hampshire Department of Environmental Services, Re: Approval for Operation of Individual Sewage Disposal System (ISDS). </w:t>
      </w:r>
      <w:r w:rsidR="002D1703">
        <w:rPr>
          <w:rFonts w:ascii="Times New Roman" w:hAnsi="Times New Roman" w:cs="Times New Roman"/>
          <w:sz w:val="24"/>
          <w:szCs w:val="24"/>
        </w:rPr>
        <w:t>Tm. # 8-8</w:t>
      </w:r>
    </w:p>
    <w:p w:rsidR="003734F8" w:rsidRDefault="003734F8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5 Ryan Murdough (Police Chief), provided calls for Service Totals by Call Type. December 2021, Calls for Service Totals by Call Type for 2021, and </w:t>
      </w:r>
      <w:r w:rsidR="00AB345D">
        <w:rPr>
          <w:rFonts w:ascii="Times New Roman" w:hAnsi="Times New Roman" w:cs="Times New Roman"/>
          <w:sz w:val="24"/>
          <w:szCs w:val="24"/>
        </w:rPr>
        <w:t xml:space="preserve">Washington Police Department January thru December 2021 Combined Activity report. </w:t>
      </w:r>
    </w:p>
    <w:p w:rsidR="00AB345D" w:rsidRDefault="002E2428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6 $</w:t>
      </w:r>
      <w:r w:rsidR="00AB345D">
        <w:rPr>
          <w:rFonts w:ascii="Times New Roman" w:hAnsi="Times New Roman" w:cs="Times New Roman"/>
          <w:sz w:val="24"/>
          <w:szCs w:val="24"/>
        </w:rPr>
        <w:t>200.00 donation to the Washington Fire/Rescue Department</w:t>
      </w:r>
    </w:p>
    <w:p w:rsidR="00A3066A" w:rsidRDefault="00A3066A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7 Ed Thayer, (DPW) provided a quote to purchase a Ford F-550 with plow for the </w:t>
      </w:r>
      <w:r w:rsidR="006A1EB4">
        <w:rPr>
          <w:rFonts w:ascii="Times New Roman" w:hAnsi="Times New Roman" w:cs="Times New Roman"/>
          <w:sz w:val="24"/>
          <w:szCs w:val="24"/>
        </w:rPr>
        <w:t>ensuing</w:t>
      </w:r>
      <w:r>
        <w:rPr>
          <w:rFonts w:ascii="Times New Roman" w:hAnsi="Times New Roman" w:cs="Times New Roman"/>
          <w:sz w:val="24"/>
          <w:szCs w:val="24"/>
        </w:rPr>
        <w:t xml:space="preserve"> year. </w:t>
      </w:r>
    </w:p>
    <w:p w:rsidR="002E2428" w:rsidRPr="003734F8" w:rsidRDefault="002E2428" w:rsidP="00552A2A">
      <w:pPr>
        <w:rPr>
          <w:rFonts w:ascii="Times New Roman" w:hAnsi="Times New Roman" w:cs="Times New Roman"/>
          <w:sz w:val="24"/>
          <w:szCs w:val="24"/>
        </w:rPr>
      </w:pPr>
    </w:p>
    <w:p w:rsidR="00194D78" w:rsidRDefault="00194D78" w:rsidP="007A1767">
      <w:pPr>
        <w:rPr>
          <w:rFonts w:ascii="Times New Roman" w:hAnsi="Times New Roman" w:cs="Times New Roman"/>
          <w:sz w:val="24"/>
          <w:szCs w:val="24"/>
        </w:rPr>
      </w:pPr>
    </w:p>
    <w:p w:rsidR="005E7571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8.0 OLD BUSINESS</w:t>
      </w:r>
      <w:r w:rsidR="00D923C8" w:rsidRPr="003B241D">
        <w:rPr>
          <w:rFonts w:ascii="Times New Roman" w:hAnsi="Times New Roman" w:cs="Times New Roman"/>
          <w:b/>
          <w:sz w:val="24"/>
          <w:szCs w:val="24"/>
        </w:rPr>
        <w:t>:</w:t>
      </w:r>
      <w:r w:rsidR="00B911F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F4154" w:rsidRDefault="006F4154" w:rsidP="00552A2A">
      <w:pPr>
        <w:rPr>
          <w:rFonts w:ascii="Times New Roman" w:hAnsi="Times New Roman" w:cs="Times New Roman"/>
          <w:sz w:val="24"/>
          <w:szCs w:val="24"/>
        </w:rPr>
      </w:pPr>
    </w:p>
    <w:p w:rsidR="005E7571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9.0 NEW BUSINESS:</w:t>
      </w:r>
    </w:p>
    <w:p w:rsidR="00AB345D" w:rsidRPr="00AB345D" w:rsidRDefault="00AB345D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1 Marshall moved to approve the $200.00 donation to the Fire/Rescue Department, Dube second all voted in favor. </w:t>
      </w:r>
    </w:p>
    <w:p w:rsidR="00AB345D" w:rsidRDefault="00AB345D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2D4329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0.0 EXPENDITURES:</w:t>
      </w:r>
    </w:p>
    <w:p w:rsidR="0029292A" w:rsidRDefault="002D4329" w:rsidP="00DB6E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5E88">
        <w:rPr>
          <w:rFonts w:ascii="Times New Roman" w:hAnsi="Times New Roman" w:cs="Times New Roman"/>
          <w:sz w:val="24"/>
          <w:szCs w:val="24"/>
        </w:rPr>
        <w:t xml:space="preserve">10.1 The Selectmen authorized payroll checks </w:t>
      </w:r>
      <w:r>
        <w:rPr>
          <w:rFonts w:ascii="Times New Roman" w:hAnsi="Times New Roman" w:cs="Times New Roman"/>
          <w:noProof/>
          <w:sz w:val="24"/>
          <w:szCs w:val="24"/>
        </w:rPr>
        <w:t>for</w:t>
      </w:r>
      <w:r w:rsidRPr="00306BE2">
        <w:rPr>
          <w:rFonts w:ascii="Times New Roman" w:hAnsi="Times New Roman" w:cs="Times New Roman"/>
          <w:sz w:val="24"/>
          <w:szCs w:val="24"/>
        </w:rPr>
        <w:t xml:space="preserve"> </w:t>
      </w:r>
      <w:r w:rsidR="00306BE2" w:rsidRPr="00F605D2">
        <w:rPr>
          <w:rFonts w:ascii="Times New Roman" w:hAnsi="Times New Roman" w:cs="Times New Roman"/>
          <w:sz w:val="24"/>
          <w:szCs w:val="24"/>
        </w:rPr>
        <w:t>$</w:t>
      </w:r>
      <w:r w:rsidR="00227A6B">
        <w:rPr>
          <w:rFonts w:ascii="Times New Roman" w:hAnsi="Times New Roman" w:cs="Times New Roman"/>
          <w:sz w:val="24"/>
          <w:szCs w:val="24"/>
        </w:rPr>
        <w:t xml:space="preserve"> </w:t>
      </w:r>
      <w:r w:rsidR="003734F8">
        <w:rPr>
          <w:rFonts w:ascii="Times New Roman" w:hAnsi="Times New Roman" w:cs="Times New Roman"/>
          <w:sz w:val="24"/>
          <w:szCs w:val="24"/>
        </w:rPr>
        <w:t>8,732.36 and</w:t>
      </w:r>
      <w:r w:rsidRPr="00A95E88">
        <w:rPr>
          <w:rFonts w:ascii="Times New Roman" w:hAnsi="Times New Roman" w:cs="Times New Roman"/>
          <w:sz w:val="24"/>
          <w:szCs w:val="24"/>
        </w:rPr>
        <w:t xml:space="preserve"> vendor checks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E356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4329" w:rsidRDefault="00F22B3B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</w:t>
      </w:r>
      <w:r w:rsidR="00CD46F6">
        <w:rPr>
          <w:rFonts w:ascii="Times New Roman" w:hAnsi="Times New Roman" w:cs="Times New Roman"/>
          <w:sz w:val="24"/>
          <w:szCs w:val="24"/>
        </w:rPr>
        <w:t>300,184.80 (</w:t>
      </w:r>
      <w:r w:rsidR="0055429D">
        <w:rPr>
          <w:rFonts w:ascii="Times New Roman" w:hAnsi="Times New Roman" w:cs="Times New Roman"/>
          <w:sz w:val="24"/>
          <w:szCs w:val="24"/>
        </w:rPr>
        <w:t>school payment</w:t>
      </w:r>
      <w:r w:rsidR="00CD46F6">
        <w:rPr>
          <w:rFonts w:ascii="Times New Roman" w:hAnsi="Times New Roman" w:cs="Times New Roman"/>
          <w:sz w:val="24"/>
          <w:szCs w:val="24"/>
        </w:rPr>
        <w:t>)</w:t>
      </w:r>
      <w:r w:rsidR="00934104">
        <w:rPr>
          <w:rFonts w:ascii="Times New Roman" w:hAnsi="Times New Roman" w:cs="Times New Roman"/>
          <w:sz w:val="24"/>
          <w:szCs w:val="24"/>
        </w:rPr>
        <w:t xml:space="preserve"> </w:t>
      </w:r>
      <w:r w:rsidR="001F7805">
        <w:rPr>
          <w:rFonts w:ascii="Times New Roman" w:hAnsi="Times New Roman" w:cs="Times New Roman"/>
          <w:sz w:val="24"/>
          <w:szCs w:val="24"/>
        </w:rPr>
        <w:t>for</w:t>
      </w:r>
      <w:r w:rsidR="002D4329" w:rsidRPr="00A95E88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2D4329" w:rsidRPr="00A95E88">
        <w:rPr>
          <w:rFonts w:ascii="Times New Roman" w:hAnsi="Times New Roman" w:cs="Times New Roman"/>
          <w:sz w:val="24"/>
          <w:szCs w:val="24"/>
        </w:rPr>
        <w:t xml:space="preserve"> week</w:t>
      </w:r>
      <w:r w:rsidR="002D4329">
        <w:rPr>
          <w:rFonts w:ascii="Times New Roman" w:hAnsi="Times New Roman" w:cs="Times New Roman"/>
          <w:sz w:val="24"/>
          <w:szCs w:val="24"/>
        </w:rPr>
        <w:t xml:space="preserve"> </w:t>
      </w:r>
      <w:r w:rsidR="00F605D2">
        <w:rPr>
          <w:rFonts w:ascii="Times New Roman" w:hAnsi="Times New Roman" w:cs="Times New Roman"/>
          <w:sz w:val="24"/>
          <w:szCs w:val="24"/>
        </w:rPr>
        <w:t xml:space="preserve">of </w:t>
      </w:r>
      <w:r w:rsidR="002205E5">
        <w:rPr>
          <w:rFonts w:ascii="Times New Roman" w:hAnsi="Times New Roman" w:cs="Times New Roman"/>
          <w:sz w:val="24"/>
          <w:szCs w:val="24"/>
        </w:rPr>
        <w:t>January 7, 2022</w:t>
      </w:r>
      <w:r w:rsidR="001737D2">
        <w:rPr>
          <w:rFonts w:ascii="Times New Roman" w:hAnsi="Times New Roman" w:cs="Times New Roman"/>
          <w:sz w:val="24"/>
          <w:szCs w:val="24"/>
        </w:rPr>
        <w:t>.</w:t>
      </w:r>
      <w:r w:rsidR="00CD46F6">
        <w:rPr>
          <w:rFonts w:ascii="Times New Roman" w:hAnsi="Times New Roman" w:cs="Times New Roman"/>
          <w:sz w:val="24"/>
          <w:szCs w:val="24"/>
        </w:rPr>
        <w:t xml:space="preserve"> Vendor checks 2021 $ 3853.38. </w:t>
      </w:r>
    </w:p>
    <w:p w:rsidR="001737D2" w:rsidRDefault="001737D2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F33EE" w:rsidRPr="005E7571" w:rsidRDefault="00FF33EE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E7571" w:rsidRPr="003B241D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1.0 ADJOURNMENT</w:t>
      </w:r>
      <w:r w:rsidR="003B241D" w:rsidRPr="003B241D">
        <w:rPr>
          <w:rFonts w:ascii="Times New Roman" w:hAnsi="Times New Roman" w:cs="Times New Roman"/>
          <w:b/>
          <w:sz w:val="24"/>
          <w:szCs w:val="24"/>
        </w:rPr>
        <w:t>:</w:t>
      </w: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11.1 </w:t>
      </w:r>
      <w:r w:rsidR="00286FA8">
        <w:rPr>
          <w:rFonts w:ascii="Times New Roman" w:hAnsi="Times New Roman" w:cs="Times New Roman"/>
          <w:sz w:val="24"/>
          <w:szCs w:val="24"/>
        </w:rPr>
        <w:t>Revane</w:t>
      </w:r>
      <w:r w:rsidRPr="005E7571">
        <w:rPr>
          <w:rFonts w:ascii="Times New Roman" w:hAnsi="Times New Roman" w:cs="Times New Roman"/>
          <w:sz w:val="24"/>
          <w:szCs w:val="24"/>
        </w:rPr>
        <w:t xml:space="preserve"> moved to adjourn </w:t>
      </w:r>
      <w:r w:rsidR="008C73E0">
        <w:rPr>
          <w:rFonts w:ascii="Times New Roman" w:hAnsi="Times New Roman" w:cs="Times New Roman"/>
          <w:sz w:val="24"/>
          <w:szCs w:val="24"/>
        </w:rPr>
        <w:t>at</w:t>
      </w:r>
      <w:r w:rsidR="00A1260C">
        <w:rPr>
          <w:rFonts w:ascii="Times New Roman" w:hAnsi="Times New Roman" w:cs="Times New Roman"/>
          <w:sz w:val="24"/>
          <w:szCs w:val="24"/>
        </w:rPr>
        <w:t xml:space="preserve"> </w:t>
      </w:r>
      <w:r w:rsidR="0055429D">
        <w:rPr>
          <w:rFonts w:ascii="Times New Roman" w:hAnsi="Times New Roman" w:cs="Times New Roman"/>
          <w:sz w:val="24"/>
          <w:szCs w:val="24"/>
        </w:rPr>
        <w:t>7:22</w:t>
      </w:r>
      <w:r w:rsidR="002205E5">
        <w:rPr>
          <w:rFonts w:ascii="Times New Roman" w:hAnsi="Times New Roman" w:cs="Times New Roman"/>
          <w:sz w:val="24"/>
          <w:szCs w:val="24"/>
        </w:rPr>
        <w:t xml:space="preserve"> </w:t>
      </w:r>
      <w:r w:rsidR="00FF3D58">
        <w:rPr>
          <w:rFonts w:ascii="Times New Roman" w:hAnsi="Times New Roman" w:cs="Times New Roman"/>
          <w:sz w:val="24"/>
          <w:szCs w:val="24"/>
        </w:rPr>
        <w:t>pm</w:t>
      </w:r>
      <w:r w:rsidRPr="005E7571">
        <w:rPr>
          <w:rFonts w:ascii="Times New Roman" w:hAnsi="Times New Roman" w:cs="Times New Roman"/>
          <w:sz w:val="24"/>
          <w:szCs w:val="24"/>
        </w:rPr>
        <w:t xml:space="preserve"> and </w:t>
      </w:r>
      <w:r w:rsidR="00286FA8">
        <w:rPr>
          <w:rFonts w:ascii="Times New Roman" w:hAnsi="Times New Roman" w:cs="Times New Roman"/>
          <w:sz w:val="24"/>
          <w:szCs w:val="24"/>
        </w:rPr>
        <w:t>Marshall</w:t>
      </w:r>
      <w:r w:rsidRPr="005E7571">
        <w:rPr>
          <w:rFonts w:ascii="Times New Roman" w:hAnsi="Times New Roman" w:cs="Times New Roman"/>
          <w:sz w:val="24"/>
          <w:szCs w:val="24"/>
        </w:rPr>
        <w:t xml:space="preserve"> second. All voted in favor.</w:t>
      </w: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Respectfully Submitted, </w:t>
      </w:r>
    </w:p>
    <w:p w:rsidR="00171FAA" w:rsidRDefault="00FF33EE" w:rsidP="00171F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orah DeFosse</w:t>
      </w:r>
    </w:p>
    <w:p w:rsidR="00EF5EB3" w:rsidRPr="00171FAA" w:rsidRDefault="00EF5EB3" w:rsidP="00171FAA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EF5EB3" w:rsidRPr="00171FAA" w:rsidSect="008534C5">
      <w:headerReference w:type="default" r:id="rId12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5AE" w:rsidRDefault="006945AE" w:rsidP="006945AE">
      <w:pPr>
        <w:spacing w:after="0" w:line="240" w:lineRule="auto"/>
      </w:pPr>
      <w:r>
        <w:separator/>
      </w:r>
    </w:p>
  </w:endnote>
  <w:endnote w:type="continuationSeparator" w:id="0">
    <w:p w:rsidR="006945AE" w:rsidRDefault="006945AE" w:rsidP="00694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5AE" w:rsidRDefault="006945AE" w:rsidP="006945AE">
      <w:pPr>
        <w:spacing w:after="0" w:line="240" w:lineRule="auto"/>
      </w:pPr>
      <w:r>
        <w:separator/>
      </w:r>
    </w:p>
  </w:footnote>
  <w:footnote w:type="continuationSeparator" w:id="0">
    <w:p w:rsidR="006945AE" w:rsidRDefault="006945AE" w:rsidP="00694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1350" w:rsidRDefault="00F11350">
    <w:pPr>
      <w:pStyle w:val="Header"/>
    </w:pPr>
  </w:p>
  <w:p w:rsidR="00262728" w:rsidRDefault="00262728">
    <w:pPr>
      <w:pStyle w:val="Header"/>
    </w:pPr>
    <w:r>
      <w:tab/>
    </w:r>
  </w:p>
  <w:p w:rsidR="006945AE" w:rsidRDefault="006945A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EC1B1B"/>
    <w:multiLevelType w:val="hybridMultilevel"/>
    <w:tmpl w:val="696CC9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8EB27C8"/>
    <w:multiLevelType w:val="multilevel"/>
    <w:tmpl w:val="C7A2361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307050C"/>
    <w:multiLevelType w:val="multilevel"/>
    <w:tmpl w:val="8EF2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A5436E"/>
    <w:multiLevelType w:val="multilevel"/>
    <w:tmpl w:val="3F2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D4839E3"/>
    <w:multiLevelType w:val="multilevel"/>
    <w:tmpl w:val="EB3C0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c1NzW2MDWzNDFR0lEKTi0uzszPAykwN6wFALF4MektAAAA"/>
  </w:docVars>
  <w:rsids>
    <w:rsidRoot w:val="00552A2A"/>
    <w:rsid w:val="00003D8A"/>
    <w:rsid w:val="00005B63"/>
    <w:rsid w:val="00005FF3"/>
    <w:rsid w:val="0000604D"/>
    <w:rsid w:val="00011132"/>
    <w:rsid w:val="0001130F"/>
    <w:rsid w:val="000117B1"/>
    <w:rsid w:val="00011F2C"/>
    <w:rsid w:val="00012A89"/>
    <w:rsid w:val="000143F4"/>
    <w:rsid w:val="00015C3E"/>
    <w:rsid w:val="00017493"/>
    <w:rsid w:val="00017B8C"/>
    <w:rsid w:val="00017DF2"/>
    <w:rsid w:val="000206CD"/>
    <w:rsid w:val="00020924"/>
    <w:rsid w:val="00021916"/>
    <w:rsid w:val="00021E6A"/>
    <w:rsid w:val="00022460"/>
    <w:rsid w:val="00022902"/>
    <w:rsid w:val="00022D27"/>
    <w:rsid w:val="000245D6"/>
    <w:rsid w:val="0002495B"/>
    <w:rsid w:val="000251B5"/>
    <w:rsid w:val="000255A3"/>
    <w:rsid w:val="00025F56"/>
    <w:rsid w:val="00030268"/>
    <w:rsid w:val="000331F2"/>
    <w:rsid w:val="0003383D"/>
    <w:rsid w:val="00035D7A"/>
    <w:rsid w:val="000362F0"/>
    <w:rsid w:val="00040BCA"/>
    <w:rsid w:val="00040E3C"/>
    <w:rsid w:val="00041660"/>
    <w:rsid w:val="00041BA2"/>
    <w:rsid w:val="0004333F"/>
    <w:rsid w:val="00043E7D"/>
    <w:rsid w:val="00046153"/>
    <w:rsid w:val="00046B7F"/>
    <w:rsid w:val="00051E7F"/>
    <w:rsid w:val="00052DA0"/>
    <w:rsid w:val="00054BDE"/>
    <w:rsid w:val="0005504B"/>
    <w:rsid w:val="00055A94"/>
    <w:rsid w:val="0005675C"/>
    <w:rsid w:val="00057C27"/>
    <w:rsid w:val="00060046"/>
    <w:rsid w:val="00060BFE"/>
    <w:rsid w:val="0006295C"/>
    <w:rsid w:val="000648D5"/>
    <w:rsid w:val="00064A78"/>
    <w:rsid w:val="000652A2"/>
    <w:rsid w:val="000661EE"/>
    <w:rsid w:val="00074397"/>
    <w:rsid w:val="000743F8"/>
    <w:rsid w:val="00074616"/>
    <w:rsid w:val="000758E8"/>
    <w:rsid w:val="00077A61"/>
    <w:rsid w:val="00080EA2"/>
    <w:rsid w:val="00081E57"/>
    <w:rsid w:val="0008275F"/>
    <w:rsid w:val="000829BB"/>
    <w:rsid w:val="00083F5F"/>
    <w:rsid w:val="0008496A"/>
    <w:rsid w:val="00087EC0"/>
    <w:rsid w:val="00092604"/>
    <w:rsid w:val="000926DC"/>
    <w:rsid w:val="000926E5"/>
    <w:rsid w:val="000927D5"/>
    <w:rsid w:val="000935C0"/>
    <w:rsid w:val="0009477B"/>
    <w:rsid w:val="000955B7"/>
    <w:rsid w:val="0009576B"/>
    <w:rsid w:val="0009678A"/>
    <w:rsid w:val="00096E1D"/>
    <w:rsid w:val="000A0A0B"/>
    <w:rsid w:val="000A2484"/>
    <w:rsid w:val="000A5E19"/>
    <w:rsid w:val="000A73C4"/>
    <w:rsid w:val="000A7A2B"/>
    <w:rsid w:val="000B1494"/>
    <w:rsid w:val="000B25AC"/>
    <w:rsid w:val="000B4F8B"/>
    <w:rsid w:val="000C00BE"/>
    <w:rsid w:val="000C1544"/>
    <w:rsid w:val="000C2552"/>
    <w:rsid w:val="000C4DA4"/>
    <w:rsid w:val="000C67DF"/>
    <w:rsid w:val="000C710A"/>
    <w:rsid w:val="000C7C83"/>
    <w:rsid w:val="000C7C84"/>
    <w:rsid w:val="000D00E5"/>
    <w:rsid w:val="000D218E"/>
    <w:rsid w:val="000D21A5"/>
    <w:rsid w:val="000D21EE"/>
    <w:rsid w:val="000D5416"/>
    <w:rsid w:val="000D5826"/>
    <w:rsid w:val="000D6CCE"/>
    <w:rsid w:val="000D70E6"/>
    <w:rsid w:val="000D7B2C"/>
    <w:rsid w:val="000E050D"/>
    <w:rsid w:val="000E055B"/>
    <w:rsid w:val="000E1A8E"/>
    <w:rsid w:val="000E2F49"/>
    <w:rsid w:val="000E346C"/>
    <w:rsid w:val="000E34DF"/>
    <w:rsid w:val="000E545D"/>
    <w:rsid w:val="000E611A"/>
    <w:rsid w:val="000E691D"/>
    <w:rsid w:val="000F26EF"/>
    <w:rsid w:val="000F2760"/>
    <w:rsid w:val="000F3A82"/>
    <w:rsid w:val="001008F8"/>
    <w:rsid w:val="001047E4"/>
    <w:rsid w:val="00104FD0"/>
    <w:rsid w:val="00106F52"/>
    <w:rsid w:val="00107037"/>
    <w:rsid w:val="0010715A"/>
    <w:rsid w:val="00110C09"/>
    <w:rsid w:val="00110E7B"/>
    <w:rsid w:val="00111AB4"/>
    <w:rsid w:val="00111C4C"/>
    <w:rsid w:val="00112001"/>
    <w:rsid w:val="001129F3"/>
    <w:rsid w:val="00113C9D"/>
    <w:rsid w:val="00116451"/>
    <w:rsid w:val="00116C74"/>
    <w:rsid w:val="00116D3B"/>
    <w:rsid w:val="0011769B"/>
    <w:rsid w:val="0011787D"/>
    <w:rsid w:val="0012056D"/>
    <w:rsid w:val="00121E49"/>
    <w:rsid w:val="0012322F"/>
    <w:rsid w:val="001250AD"/>
    <w:rsid w:val="00126E4C"/>
    <w:rsid w:val="00131121"/>
    <w:rsid w:val="001339F4"/>
    <w:rsid w:val="00137D76"/>
    <w:rsid w:val="00137FAD"/>
    <w:rsid w:val="0014009B"/>
    <w:rsid w:val="00140E2C"/>
    <w:rsid w:val="001439F7"/>
    <w:rsid w:val="001440E6"/>
    <w:rsid w:val="0014485F"/>
    <w:rsid w:val="0014487F"/>
    <w:rsid w:val="00144BBF"/>
    <w:rsid w:val="00145E21"/>
    <w:rsid w:val="001473DF"/>
    <w:rsid w:val="00150403"/>
    <w:rsid w:val="00150BF3"/>
    <w:rsid w:val="001519F4"/>
    <w:rsid w:val="00151E12"/>
    <w:rsid w:val="00152EB7"/>
    <w:rsid w:val="00155895"/>
    <w:rsid w:val="001561B1"/>
    <w:rsid w:val="00157A25"/>
    <w:rsid w:val="0016272C"/>
    <w:rsid w:val="00163F31"/>
    <w:rsid w:val="0016412A"/>
    <w:rsid w:val="00164387"/>
    <w:rsid w:val="00164A17"/>
    <w:rsid w:val="00164C52"/>
    <w:rsid w:val="00164EC9"/>
    <w:rsid w:val="0016557B"/>
    <w:rsid w:val="001663AD"/>
    <w:rsid w:val="00166993"/>
    <w:rsid w:val="0016713B"/>
    <w:rsid w:val="00167ABD"/>
    <w:rsid w:val="0017033F"/>
    <w:rsid w:val="00171FAA"/>
    <w:rsid w:val="00172A90"/>
    <w:rsid w:val="001737D2"/>
    <w:rsid w:val="00173AE4"/>
    <w:rsid w:val="00175296"/>
    <w:rsid w:val="00177398"/>
    <w:rsid w:val="00182681"/>
    <w:rsid w:val="00185BC9"/>
    <w:rsid w:val="00187456"/>
    <w:rsid w:val="0019188F"/>
    <w:rsid w:val="0019295A"/>
    <w:rsid w:val="00192B96"/>
    <w:rsid w:val="00194158"/>
    <w:rsid w:val="00194C1E"/>
    <w:rsid w:val="00194D78"/>
    <w:rsid w:val="00196A7C"/>
    <w:rsid w:val="00196FDB"/>
    <w:rsid w:val="001A03F9"/>
    <w:rsid w:val="001A0B81"/>
    <w:rsid w:val="001A20BB"/>
    <w:rsid w:val="001A2BE9"/>
    <w:rsid w:val="001A2D1E"/>
    <w:rsid w:val="001A3795"/>
    <w:rsid w:val="001A3AA7"/>
    <w:rsid w:val="001A5C12"/>
    <w:rsid w:val="001A661F"/>
    <w:rsid w:val="001B17BE"/>
    <w:rsid w:val="001B1A8C"/>
    <w:rsid w:val="001B26DB"/>
    <w:rsid w:val="001B28B2"/>
    <w:rsid w:val="001B3126"/>
    <w:rsid w:val="001B4105"/>
    <w:rsid w:val="001B4C60"/>
    <w:rsid w:val="001B509B"/>
    <w:rsid w:val="001B591D"/>
    <w:rsid w:val="001B6721"/>
    <w:rsid w:val="001B6F51"/>
    <w:rsid w:val="001C18A6"/>
    <w:rsid w:val="001C1D17"/>
    <w:rsid w:val="001C3C22"/>
    <w:rsid w:val="001C4571"/>
    <w:rsid w:val="001C4B2E"/>
    <w:rsid w:val="001C569D"/>
    <w:rsid w:val="001C7CC8"/>
    <w:rsid w:val="001D042F"/>
    <w:rsid w:val="001D1879"/>
    <w:rsid w:val="001D1AF8"/>
    <w:rsid w:val="001D1B58"/>
    <w:rsid w:val="001D39BD"/>
    <w:rsid w:val="001D3ADE"/>
    <w:rsid w:val="001D47A5"/>
    <w:rsid w:val="001D6C62"/>
    <w:rsid w:val="001D6C80"/>
    <w:rsid w:val="001E05F8"/>
    <w:rsid w:val="001E147D"/>
    <w:rsid w:val="001E218D"/>
    <w:rsid w:val="001E63A3"/>
    <w:rsid w:val="001E6B34"/>
    <w:rsid w:val="001E77EF"/>
    <w:rsid w:val="001F0EBA"/>
    <w:rsid w:val="001F2FC2"/>
    <w:rsid w:val="001F36FC"/>
    <w:rsid w:val="001F498D"/>
    <w:rsid w:val="001F52C9"/>
    <w:rsid w:val="001F58FB"/>
    <w:rsid w:val="001F6BF8"/>
    <w:rsid w:val="001F70B6"/>
    <w:rsid w:val="001F7805"/>
    <w:rsid w:val="001F7ED3"/>
    <w:rsid w:val="00201572"/>
    <w:rsid w:val="002028EE"/>
    <w:rsid w:val="00205D9A"/>
    <w:rsid w:val="00207A68"/>
    <w:rsid w:val="00211CF4"/>
    <w:rsid w:val="0021272A"/>
    <w:rsid w:val="00212961"/>
    <w:rsid w:val="002170E3"/>
    <w:rsid w:val="002205E5"/>
    <w:rsid w:val="00221648"/>
    <w:rsid w:val="002238AE"/>
    <w:rsid w:val="00224D69"/>
    <w:rsid w:val="0022626D"/>
    <w:rsid w:val="00226DC4"/>
    <w:rsid w:val="002276E3"/>
    <w:rsid w:val="0022795B"/>
    <w:rsid w:val="00227A6B"/>
    <w:rsid w:val="00227CCA"/>
    <w:rsid w:val="0023011E"/>
    <w:rsid w:val="0023046A"/>
    <w:rsid w:val="0023179A"/>
    <w:rsid w:val="00231C79"/>
    <w:rsid w:val="00234BC0"/>
    <w:rsid w:val="00235EAB"/>
    <w:rsid w:val="002361A7"/>
    <w:rsid w:val="00240C78"/>
    <w:rsid w:val="0024103C"/>
    <w:rsid w:val="002413D6"/>
    <w:rsid w:val="0024151D"/>
    <w:rsid w:val="00241B27"/>
    <w:rsid w:val="00247E92"/>
    <w:rsid w:val="002508FE"/>
    <w:rsid w:val="002512A1"/>
    <w:rsid w:val="00252127"/>
    <w:rsid w:val="002535F3"/>
    <w:rsid w:val="002544EE"/>
    <w:rsid w:val="00254582"/>
    <w:rsid w:val="002557B5"/>
    <w:rsid w:val="00256AC1"/>
    <w:rsid w:val="0025760A"/>
    <w:rsid w:val="0026013E"/>
    <w:rsid w:val="002607EA"/>
    <w:rsid w:val="00260920"/>
    <w:rsid w:val="00260FB1"/>
    <w:rsid w:val="00262728"/>
    <w:rsid w:val="002627EF"/>
    <w:rsid w:val="00263475"/>
    <w:rsid w:val="00264438"/>
    <w:rsid w:val="002645D6"/>
    <w:rsid w:val="00266619"/>
    <w:rsid w:val="00271C77"/>
    <w:rsid w:val="00271F5D"/>
    <w:rsid w:val="0027289A"/>
    <w:rsid w:val="00272E7D"/>
    <w:rsid w:val="00273C9F"/>
    <w:rsid w:val="002761E4"/>
    <w:rsid w:val="00276747"/>
    <w:rsid w:val="0027796D"/>
    <w:rsid w:val="00280276"/>
    <w:rsid w:val="00280C8B"/>
    <w:rsid w:val="00286FA8"/>
    <w:rsid w:val="00287610"/>
    <w:rsid w:val="00290F1A"/>
    <w:rsid w:val="0029267B"/>
    <w:rsid w:val="0029292A"/>
    <w:rsid w:val="00293F5F"/>
    <w:rsid w:val="002942E6"/>
    <w:rsid w:val="00295388"/>
    <w:rsid w:val="00296540"/>
    <w:rsid w:val="002A04DC"/>
    <w:rsid w:val="002A06D9"/>
    <w:rsid w:val="002A0A87"/>
    <w:rsid w:val="002A1290"/>
    <w:rsid w:val="002A14ED"/>
    <w:rsid w:val="002A22A7"/>
    <w:rsid w:val="002A2C6A"/>
    <w:rsid w:val="002A338F"/>
    <w:rsid w:val="002A3A35"/>
    <w:rsid w:val="002A3FD2"/>
    <w:rsid w:val="002A70EE"/>
    <w:rsid w:val="002A727E"/>
    <w:rsid w:val="002A7664"/>
    <w:rsid w:val="002B2ECF"/>
    <w:rsid w:val="002B6845"/>
    <w:rsid w:val="002B73C8"/>
    <w:rsid w:val="002B7D80"/>
    <w:rsid w:val="002C0034"/>
    <w:rsid w:val="002C1260"/>
    <w:rsid w:val="002C13EE"/>
    <w:rsid w:val="002C25B7"/>
    <w:rsid w:val="002C3273"/>
    <w:rsid w:val="002C4BE5"/>
    <w:rsid w:val="002C53DF"/>
    <w:rsid w:val="002C581F"/>
    <w:rsid w:val="002C5ABC"/>
    <w:rsid w:val="002C5DBC"/>
    <w:rsid w:val="002C7E8E"/>
    <w:rsid w:val="002D1703"/>
    <w:rsid w:val="002D234C"/>
    <w:rsid w:val="002D290A"/>
    <w:rsid w:val="002D39EE"/>
    <w:rsid w:val="002D3DBE"/>
    <w:rsid w:val="002D4329"/>
    <w:rsid w:val="002D4F97"/>
    <w:rsid w:val="002D6787"/>
    <w:rsid w:val="002D6E18"/>
    <w:rsid w:val="002E0437"/>
    <w:rsid w:val="002E233F"/>
    <w:rsid w:val="002E2428"/>
    <w:rsid w:val="002E380D"/>
    <w:rsid w:val="002E410E"/>
    <w:rsid w:val="002E4293"/>
    <w:rsid w:val="002E47A0"/>
    <w:rsid w:val="002E5471"/>
    <w:rsid w:val="002E5AEC"/>
    <w:rsid w:val="002E62D5"/>
    <w:rsid w:val="002E6D6C"/>
    <w:rsid w:val="002F13A6"/>
    <w:rsid w:val="002F1CEE"/>
    <w:rsid w:val="002F3478"/>
    <w:rsid w:val="002F6F5F"/>
    <w:rsid w:val="003005B6"/>
    <w:rsid w:val="003009A5"/>
    <w:rsid w:val="00301625"/>
    <w:rsid w:val="003022EB"/>
    <w:rsid w:val="0030361B"/>
    <w:rsid w:val="00306BE2"/>
    <w:rsid w:val="00307F9F"/>
    <w:rsid w:val="00310E30"/>
    <w:rsid w:val="003119F3"/>
    <w:rsid w:val="00313D14"/>
    <w:rsid w:val="00314E59"/>
    <w:rsid w:val="0031719B"/>
    <w:rsid w:val="00320A34"/>
    <w:rsid w:val="003210DE"/>
    <w:rsid w:val="003212A3"/>
    <w:rsid w:val="00322962"/>
    <w:rsid w:val="0032296D"/>
    <w:rsid w:val="00323894"/>
    <w:rsid w:val="00324441"/>
    <w:rsid w:val="00324820"/>
    <w:rsid w:val="00327069"/>
    <w:rsid w:val="00327CA9"/>
    <w:rsid w:val="0033132F"/>
    <w:rsid w:val="00331686"/>
    <w:rsid w:val="00331A21"/>
    <w:rsid w:val="00332EDD"/>
    <w:rsid w:val="00333006"/>
    <w:rsid w:val="003337E2"/>
    <w:rsid w:val="00334935"/>
    <w:rsid w:val="003437D4"/>
    <w:rsid w:val="00343DFC"/>
    <w:rsid w:val="0034477A"/>
    <w:rsid w:val="003449DD"/>
    <w:rsid w:val="00346408"/>
    <w:rsid w:val="0034717D"/>
    <w:rsid w:val="00347203"/>
    <w:rsid w:val="003501F8"/>
    <w:rsid w:val="00351163"/>
    <w:rsid w:val="003513D7"/>
    <w:rsid w:val="00353A5A"/>
    <w:rsid w:val="00353CDE"/>
    <w:rsid w:val="003547FA"/>
    <w:rsid w:val="003549C6"/>
    <w:rsid w:val="00354E79"/>
    <w:rsid w:val="0035708D"/>
    <w:rsid w:val="003578E0"/>
    <w:rsid w:val="003603C8"/>
    <w:rsid w:val="0036140D"/>
    <w:rsid w:val="00362093"/>
    <w:rsid w:val="00362158"/>
    <w:rsid w:val="00363534"/>
    <w:rsid w:val="00364F2B"/>
    <w:rsid w:val="00370614"/>
    <w:rsid w:val="0037180B"/>
    <w:rsid w:val="00371A53"/>
    <w:rsid w:val="003734F8"/>
    <w:rsid w:val="00373786"/>
    <w:rsid w:val="00375482"/>
    <w:rsid w:val="00375516"/>
    <w:rsid w:val="00376312"/>
    <w:rsid w:val="003765E5"/>
    <w:rsid w:val="00376D27"/>
    <w:rsid w:val="003778BD"/>
    <w:rsid w:val="00382E1D"/>
    <w:rsid w:val="003830BA"/>
    <w:rsid w:val="003848A4"/>
    <w:rsid w:val="0038611C"/>
    <w:rsid w:val="00386874"/>
    <w:rsid w:val="00386BB7"/>
    <w:rsid w:val="003902FB"/>
    <w:rsid w:val="00390EA2"/>
    <w:rsid w:val="00390F1F"/>
    <w:rsid w:val="00393D2A"/>
    <w:rsid w:val="00394934"/>
    <w:rsid w:val="0039582E"/>
    <w:rsid w:val="00396470"/>
    <w:rsid w:val="003964A8"/>
    <w:rsid w:val="0039665D"/>
    <w:rsid w:val="00396B86"/>
    <w:rsid w:val="00397BE1"/>
    <w:rsid w:val="00397E8B"/>
    <w:rsid w:val="003A1DE7"/>
    <w:rsid w:val="003A617E"/>
    <w:rsid w:val="003B18C7"/>
    <w:rsid w:val="003B241D"/>
    <w:rsid w:val="003B318F"/>
    <w:rsid w:val="003B3F4E"/>
    <w:rsid w:val="003B4409"/>
    <w:rsid w:val="003B4A32"/>
    <w:rsid w:val="003B5882"/>
    <w:rsid w:val="003B7013"/>
    <w:rsid w:val="003B754C"/>
    <w:rsid w:val="003C012F"/>
    <w:rsid w:val="003C05ED"/>
    <w:rsid w:val="003C118C"/>
    <w:rsid w:val="003C25F5"/>
    <w:rsid w:val="003C5CC1"/>
    <w:rsid w:val="003C5FFF"/>
    <w:rsid w:val="003C656D"/>
    <w:rsid w:val="003C6C31"/>
    <w:rsid w:val="003D044E"/>
    <w:rsid w:val="003D06A1"/>
    <w:rsid w:val="003D112E"/>
    <w:rsid w:val="003D1AD8"/>
    <w:rsid w:val="003D1B60"/>
    <w:rsid w:val="003D29FD"/>
    <w:rsid w:val="003D2C50"/>
    <w:rsid w:val="003D5DD4"/>
    <w:rsid w:val="003D6C69"/>
    <w:rsid w:val="003D776E"/>
    <w:rsid w:val="003E068A"/>
    <w:rsid w:val="003E1452"/>
    <w:rsid w:val="003E3C2A"/>
    <w:rsid w:val="003E408A"/>
    <w:rsid w:val="003E481B"/>
    <w:rsid w:val="003E679A"/>
    <w:rsid w:val="003E6AF1"/>
    <w:rsid w:val="003E7E0E"/>
    <w:rsid w:val="003F11F8"/>
    <w:rsid w:val="003F1F64"/>
    <w:rsid w:val="003F2104"/>
    <w:rsid w:val="003F215B"/>
    <w:rsid w:val="003F28E4"/>
    <w:rsid w:val="003F33EF"/>
    <w:rsid w:val="003F3908"/>
    <w:rsid w:val="003F414F"/>
    <w:rsid w:val="003F6541"/>
    <w:rsid w:val="0040116F"/>
    <w:rsid w:val="0040260A"/>
    <w:rsid w:val="00405AE8"/>
    <w:rsid w:val="00407EF4"/>
    <w:rsid w:val="004128BF"/>
    <w:rsid w:val="004140DD"/>
    <w:rsid w:val="00414990"/>
    <w:rsid w:val="00416263"/>
    <w:rsid w:val="0041646C"/>
    <w:rsid w:val="00416D6B"/>
    <w:rsid w:val="00420BF9"/>
    <w:rsid w:val="00420F48"/>
    <w:rsid w:val="00421290"/>
    <w:rsid w:val="00422617"/>
    <w:rsid w:val="00425F47"/>
    <w:rsid w:val="0042756A"/>
    <w:rsid w:val="004307F9"/>
    <w:rsid w:val="00431F3E"/>
    <w:rsid w:val="0043277E"/>
    <w:rsid w:val="00434B08"/>
    <w:rsid w:val="0044040F"/>
    <w:rsid w:val="00440927"/>
    <w:rsid w:val="00441592"/>
    <w:rsid w:val="00442749"/>
    <w:rsid w:val="004433EF"/>
    <w:rsid w:val="004442BF"/>
    <w:rsid w:val="00446924"/>
    <w:rsid w:val="00446F6E"/>
    <w:rsid w:val="004476AC"/>
    <w:rsid w:val="0044789C"/>
    <w:rsid w:val="00450161"/>
    <w:rsid w:val="004508C5"/>
    <w:rsid w:val="00450C16"/>
    <w:rsid w:val="00451FD5"/>
    <w:rsid w:val="00452975"/>
    <w:rsid w:val="004529D2"/>
    <w:rsid w:val="004535C9"/>
    <w:rsid w:val="0045594D"/>
    <w:rsid w:val="00461C61"/>
    <w:rsid w:val="00462CE8"/>
    <w:rsid w:val="0046373A"/>
    <w:rsid w:val="00464620"/>
    <w:rsid w:val="00464E26"/>
    <w:rsid w:val="004663F7"/>
    <w:rsid w:val="004666D2"/>
    <w:rsid w:val="0046767D"/>
    <w:rsid w:val="00470A18"/>
    <w:rsid w:val="00470E24"/>
    <w:rsid w:val="004717B9"/>
    <w:rsid w:val="00471C7A"/>
    <w:rsid w:val="0047243C"/>
    <w:rsid w:val="00476E78"/>
    <w:rsid w:val="004771D6"/>
    <w:rsid w:val="004802A0"/>
    <w:rsid w:val="004832D4"/>
    <w:rsid w:val="00485479"/>
    <w:rsid w:val="00485628"/>
    <w:rsid w:val="00486472"/>
    <w:rsid w:val="00490DB0"/>
    <w:rsid w:val="00491AA4"/>
    <w:rsid w:val="00492FE2"/>
    <w:rsid w:val="00493411"/>
    <w:rsid w:val="0049446F"/>
    <w:rsid w:val="0049456E"/>
    <w:rsid w:val="004958CF"/>
    <w:rsid w:val="00495DC2"/>
    <w:rsid w:val="00496EFC"/>
    <w:rsid w:val="004A04BA"/>
    <w:rsid w:val="004A0B3F"/>
    <w:rsid w:val="004A17EB"/>
    <w:rsid w:val="004A1B49"/>
    <w:rsid w:val="004A2F90"/>
    <w:rsid w:val="004A5FD6"/>
    <w:rsid w:val="004A6013"/>
    <w:rsid w:val="004A6C9F"/>
    <w:rsid w:val="004A6FB9"/>
    <w:rsid w:val="004B0137"/>
    <w:rsid w:val="004B1247"/>
    <w:rsid w:val="004B21F1"/>
    <w:rsid w:val="004B2B0A"/>
    <w:rsid w:val="004B4079"/>
    <w:rsid w:val="004B4B6D"/>
    <w:rsid w:val="004B7B27"/>
    <w:rsid w:val="004C0A6F"/>
    <w:rsid w:val="004C2A49"/>
    <w:rsid w:val="004C2F5B"/>
    <w:rsid w:val="004C39A9"/>
    <w:rsid w:val="004C4CED"/>
    <w:rsid w:val="004C7DD4"/>
    <w:rsid w:val="004D0E01"/>
    <w:rsid w:val="004D2D39"/>
    <w:rsid w:val="004D4566"/>
    <w:rsid w:val="004D513A"/>
    <w:rsid w:val="004D7F91"/>
    <w:rsid w:val="004E1BBD"/>
    <w:rsid w:val="004E1D36"/>
    <w:rsid w:val="004E28D6"/>
    <w:rsid w:val="004F03DC"/>
    <w:rsid w:val="004F18A0"/>
    <w:rsid w:val="004F1C5D"/>
    <w:rsid w:val="004F2747"/>
    <w:rsid w:val="004F3282"/>
    <w:rsid w:val="004F3DF1"/>
    <w:rsid w:val="004F3FEB"/>
    <w:rsid w:val="004F4765"/>
    <w:rsid w:val="004F4B27"/>
    <w:rsid w:val="004F4DAD"/>
    <w:rsid w:val="004F599E"/>
    <w:rsid w:val="004F7384"/>
    <w:rsid w:val="00506442"/>
    <w:rsid w:val="00507D47"/>
    <w:rsid w:val="00507D7F"/>
    <w:rsid w:val="00507F24"/>
    <w:rsid w:val="00510358"/>
    <w:rsid w:val="00510DAD"/>
    <w:rsid w:val="00510DD8"/>
    <w:rsid w:val="00512A0D"/>
    <w:rsid w:val="00512CE3"/>
    <w:rsid w:val="00512F3D"/>
    <w:rsid w:val="00524FC0"/>
    <w:rsid w:val="0052559B"/>
    <w:rsid w:val="00532291"/>
    <w:rsid w:val="005325F3"/>
    <w:rsid w:val="0053262A"/>
    <w:rsid w:val="00532B16"/>
    <w:rsid w:val="00533A26"/>
    <w:rsid w:val="00534567"/>
    <w:rsid w:val="005362B8"/>
    <w:rsid w:val="00536301"/>
    <w:rsid w:val="00537047"/>
    <w:rsid w:val="005375B0"/>
    <w:rsid w:val="00540B8A"/>
    <w:rsid w:val="00542F94"/>
    <w:rsid w:val="0054389C"/>
    <w:rsid w:val="00543998"/>
    <w:rsid w:val="00544A28"/>
    <w:rsid w:val="0054575D"/>
    <w:rsid w:val="005500ED"/>
    <w:rsid w:val="00552066"/>
    <w:rsid w:val="005525C7"/>
    <w:rsid w:val="00552A2A"/>
    <w:rsid w:val="00553BF1"/>
    <w:rsid w:val="0055429D"/>
    <w:rsid w:val="00554EA9"/>
    <w:rsid w:val="005575EC"/>
    <w:rsid w:val="00557C7D"/>
    <w:rsid w:val="00560AD7"/>
    <w:rsid w:val="005616AB"/>
    <w:rsid w:val="00563CEE"/>
    <w:rsid w:val="0056418D"/>
    <w:rsid w:val="00564A26"/>
    <w:rsid w:val="00565237"/>
    <w:rsid w:val="00566577"/>
    <w:rsid w:val="00566A47"/>
    <w:rsid w:val="00570C8A"/>
    <w:rsid w:val="00570EF3"/>
    <w:rsid w:val="00570F58"/>
    <w:rsid w:val="00572EEE"/>
    <w:rsid w:val="005730D3"/>
    <w:rsid w:val="00573200"/>
    <w:rsid w:val="00573340"/>
    <w:rsid w:val="00577BA1"/>
    <w:rsid w:val="00577CFC"/>
    <w:rsid w:val="005803DE"/>
    <w:rsid w:val="0058062E"/>
    <w:rsid w:val="00582D10"/>
    <w:rsid w:val="00585059"/>
    <w:rsid w:val="00585C61"/>
    <w:rsid w:val="00586AC1"/>
    <w:rsid w:val="005870DB"/>
    <w:rsid w:val="00591243"/>
    <w:rsid w:val="00592E5E"/>
    <w:rsid w:val="00593810"/>
    <w:rsid w:val="00593D84"/>
    <w:rsid w:val="0059444F"/>
    <w:rsid w:val="00595181"/>
    <w:rsid w:val="0059783B"/>
    <w:rsid w:val="00597E1C"/>
    <w:rsid w:val="005A22BF"/>
    <w:rsid w:val="005A3045"/>
    <w:rsid w:val="005A3FA7"/>
    <w:rsid w:val="005A4B13"/>
    <w:rsid w:val="005A534C"/>
    <w:rsid w:val="005A6CC0"/>
    <w:rsid w:val="005A6F9F"/>
    <w:rsid w:val="005A7066"/>
    <w:rsid w:val="005B1914"/>
    <w:rsid w:val="005B3120"/>
    <w:rsid w:val="005B5D0A"/>
    <w:rsid w:val="005B6073"/>
    <w:rsid w:val="005B6DC1"/>
    <w:rsid w:val="005B6DE5"/>
    <w:rsid w:val="005B7590"/>
    <w:rsid w:val="005C0248"/>
    <w:rsid w:val="005C04BF"/>
    <w:rsid w:val="005C0A27"/>
    <w:rsid w:val="005C1FA5"/>
    <w:rsid w:val="005C2A6D"/>
    <w:rsid w:val="005C3194"/>
    <w:rsid w:val="005C3CB3"/>
    <w:rsid w:val="005C43C5"/>
    <w:rsid w:val="005C48A0"/>
    <w:rsid w:val="005C52FD"/>
    <w:rsid w:val="005C54D4"/>
    <w:rsid w:val="005C5B10"/>
    <w:rsid w:val="005C789D"/>
    <w:rsid w:val="005D028A"/>
    <w:rsid w:val="005D038E"/>
    <w:rsid w:val="005D29C0"/>
    <w:rsid w:val="005D2AA2"/>
    <w:rsid w:val="005D4238"/>
    <w:rsid w:val="005D434B"/>
    <w:rsid w:val="005D4B67"/>
    <w:rsid w:val="005D4CA2"/>
    <w:rsid w:val="005D60A1"/>
    <w:rsid w:val="005E4624"/>
    <w:rsid w:val="005E5084"/>
    <w:rsid w:val="005E7571"/>
    <w:rsid w:val="005E7CA7"/>
    <w:rsid w:val="005F0561"/>
    <w:rsid w:val="005F16C2"/>
    <w:rsid w:val="005F44F3"/>
    <w:rsid w:val="005F6540"/>
    <w:rsid w:val="005F6BD6"/>
    <w:rsid w:val="005F6CBD"/>
    <w:rsid w:val="005F74A9"/>
    <w:rsid w:val="005F79E9"/>
    <w:rsid w:val="00600DCB"/>
    <w:rsid w:val="0060109C"/>
    <w:rsid w:val="00602EE3"/>
    <w:rsid w:val="006048F2"/>
    <w:rsid w:val="00606E98"/>
    <w:rsid w:val="00607015"/>
    <w:rsid w:val="00607E4B"/>
    <w:rsid w:val="0061059C"/>
    <w:rsid w:val="00610B9F"/>
    <w:rsid w:val="00611AAF"/>
    <w:rsid w:val="00611F87"/>
    <w:rsid w:val="006130BE"/>
    <w:rsid w:val="00614278"/>
    <w:rsid w:val="00614D50"/>
    <w:rsid w:val="00614ED3"/>
    <w:rsid w:val="00617D8B"/>
    <w:rsid w:val="0062118D"/>
    <w:rsid w:val="00625285"/>
    <w:rsid w:val="00625671"/>
    <w:rsid w:val="00626365"/>
    <w:rsid w:val="006302F7"/>
    <w:rsid w:val="0063181A"/>
    <w:rsid w:val="006319AE"/>
    <w:rsid w:val="0063207E"/>
    <w:rsid w:val="0063306E"/>
    <w:rsid w:val="006345EB"/>
    <w:rsid w:val="006347C8"/>
    <w:rsid w:val="00637699"/>
    <w:rsid w:val="006377FB"/>
    <w:rsid w:val="00637CCC"/>
    <w:rsid w:val="00640500"/>
    <w:rsid w:val="00643D34"/>
    <w:rsid w:val="0064456E"/>
    <w:rsid w:val="006452F3"/>
    <w:rsid w:val="006475AA"/>
    <w:rsid w:val="00647FBD"/>
    <w:rsid w:val="00650646"/>
    <w:rsid w:val="006508BE"/>
    <w:rsid w:val="00652514"/>
    <w:rsid w:val="0065351F"/>
    <w:rsid w:val="00653BAC"/>
    <w:rsid w:val="0065501C"/>
    <w:rsid w:val="00656F30"/>
    <w:rsid w:val="00660CFD"/>
    <w:rsid w:val="006618AF"/>
    <w:rsid w:val="0066229F"/>
    <w:rsid w:val="00662BD2"/>
    <w:rsid w:val="0066439D"/>
    <w:rsid w:val="0066479D"/>
    <w:rsid w:val="00664AD0"/>
    <w:rsid w:val="00664EC6"/>
    <w:rsid w:val="0066576D"/>
    <w:rsid w:val="00665D45"/>
    <w:rsid w:val="00667510"/>
    <w:rsid w:val="00670922"/>
    <w:rsid w:val="0067093C"/>
    <w:rsid w:val="00671C6A"/>
    <w:rsid w:val="00672EAD"/>
    <w:rsid w:val="00674BE9"/>
    <w:rsid w:val="00676A71"/>
    <w:rsid w:val="00680199"/>
    <w:rsid w:val="0068148F"/>
    <w:rsid w:val="00681FBD"/>
    <w:rsid w:val="0068274B"/>
    <w:rsid w:val="00684BDE"/>
    <w:rsid w:val="00690418"/>
    <w:rsid w:val="00693DE5"/>
    <w:rsid w:val="006945AE"/>
    <w:rsid w:val="006A056A"/>
    <w:rsid w:val="006A0AEB"/>
    <w:rsid w:val="006A1EB4"/>
    <w:rsid w:val="006A2F32"/>
    <w:rsid w:val="006A32F4"/>
    <w:rsid w:val="006A615C"/>
    <w:rsid w:val="006B08AC"/>
    <w:rsid w:val="006B1333"/>
    <w:rsid w:val="006B1C79"/>
    <w:rsid w:val="006B2089"/>
    <w:rsid w:val="006B37D5"/>
    <w:rsid w:val="006B38AC"/>
    <w:rsid w:val="006B4D35"/>
    <w:rsid w:val="006B6AFF"/>
    <w:rsid w:val="006C0369"/>
    <w:rsid w:val="006C0967"/>
    <w:rsid w:val="006C0BAD"/>
    <w:rsid w:val="006C0C0D"/>
    <w:rsid w:val="006C1283"/>
    <w:rsid w:val="006C2AB8"/>
    <w:rsid w:val="006C4C7E"/>
    <w:rsid w:val="006C53D2"/>
    <w:rsid w:val="006C7845"/>
    <w:rsid w:val="006C7E2E"/>
    <w:rsid w:val="006D0F71"/>
    <w:rsid w:val="006D2FC0"/>
    <w:rsid w:val="006D4154"/>
    <w:rsid w:val="006D41DC"/>
    <w:rsid w:val="006D58DE"/>
    <w:rsid w:val="006D5B34"/>
    <w:rsid w:val="006E00E9"/>
    <w:rsid w:val="006E068B"/>
    <w:rsid w:val="006E09C5"/>
    <w:rsid w:val="006E0DDE"/>
    <w:rsid w:val="006E18B2"/>
    <w:rsid w:val="006E3F72"/>
    <w:rsid w:val="006E4742"/>
    <w:rsid w:val="006E630E"/>
    <w:rsid w:val="006E66B1"/>
    <w:rsid w:val="006F147A"/>
    <w:rsid w:val="006F3DD8"/>
    <w:rsid w:val="006F4154"/>
    <w:rsid w:val="006F495A"/>
    <w:rsid w:val="007028DF"/>
    <w:rsid w:val="00702DCA"/>
    <w:rsid w:val="00704C77"/>
    <w:rsid w:val="00705C6F"/>
    <w:rsid w:val="00705D2C"/>
    <w:rsid w:val="00706EA2"/>
    <w:rsid w:val="00707084"/>
    <w:rsid w:val="00707255"/>
    <w:rsid w:val="007104A0"/>
    <w:rsid w:val="00710591"/>
    <w:rsid w:val="00710B39"/>
    <w:rsid w:val="00711A3A"/>
    <w:rsid w:val="00711C1F"/>
    <w:rsid w:val="00714F11"/>
    <w:rsid w:val="007157F3"/>
    <w:rsid w:val="0071654B"/>
    <w:rsid w:val="007225AB"/>
    <w:rsid w:val="00724731"/>
    <w:rsid w:val="007247F6"/>
    <w:rsid w:val="007270A3"/>
    <w:rsid w:val="00730D77"/>
    <w:rsid w:val="0073365F"/>
    <w:rsid w:val="00734753"/>
    <w:rsid w:val="007349BE"/>
    <w:rsid w:val="00735F74"/>
    <w:rsid w:val="00736215"/>
    <w:rsid w:val="00736C8B"/>
    <w:rsid w:val="00736E75"/>
    <w:rsid w:val="007372BF"/>
    <w:rsid w:val="00737BC5"/>
    <w:rsid w:val="00740336"/>
    <w:rsid w:val="0074057B"/>
    <w:rsid w:val="0074077F"/>
    <w:rsid w:val="007414EF"/>
    <w:rsid w:val="0074182A"/>
    <w:rsid w:val="00742FBE"/>
    <w:rsid w:val="00742FC3"/>
    <w:rsid w:val="00743B9B"/>
    <w:rsid w:val="00743D88"/>
    <w:rsid w:val="0074417E"/>
    <w:rsid w:val="0074478B"/>
    <w:rsid w:val="00744AC8"/>
    <w:rsid w:val="00745309"/>
    <w:rsid w:val="00745A30"/>
    <w:rsid w:val="00745FCC"/>
    <w:rsid w:val="00746249"/>
    <w:rsid w:val="00746B94"/>
    <w:rsid w:val="00747666"/>
    <w:rsid w:val="00753143"/>
    <w:rsid w:val="007606BB"/>
    <w:rsid w:val="00762C8B"/>
    <w:rsid w:val="00764BD6"/>
    <w:rsid w:val="00765CDA"/>
    <w:rsid w:val="0076609E"/>
    <w:rsid w:val="007667F7"/>
    <w:rsid w:val="00766CB8"/>
    <w:rsid w:val="00767F31"/>
    <w:rsid w:val="00771962"/>
    <w:rsid w:val="00771D57"/>
    <w:rsid w:val="007736B8"/>
    <w:rsid w:val="00773CAB"/>
    <w:rsid w:val="00777830"/>
    <w:rsid w:val="0078109D"/>
    <w:rsid w:val="00783649"/>
    <w:rsid w:val="00783908"/>
    <w:rsid w:val="007868DD"/>
    <w:rsid w:val="00786BAB"/>
    <w:rsid w:val="00786EE6"/>
    <w:rsid w:val="00792D1D"/>
    <w:rsid w:val="00793358"/>
    <w:rsid w:val="0079451D"/>
    <w:rsid w:val="007A1767"/>
    <w:rsid w:val="007A1BF8"/>
    <w:rsid w:val="007A2C90"/>
    <w:rsid w:val="007A2DE1"/>
    <w:rsid w:val="007A4CF6"/>
    <w:rsid w:val="007A5720"/>
    <w:rsid w:val="007A6677"/>
    <w:rsid w:val="007B5026"/>
    <w:rsid w:val="007B69E1"/>
    <w:rsid w:val="007C023B"/>
    <w:rsid w:val="007C0533"/>
    <w:rsid w:val="007C0DC1"/>
    <w:rsid w:val="007C23BF"/>
    <w:rsid w:val="007C3BB2"/>
    <w:rsid w:val="007C3BE6"/>
    <w:rsid w:val="007C3F53"/>
    <w:rsid w:val="007C3FAF"/>
    <w:rsid w:val="007D0E0F"/>
    <w:rsid w:val="007D1127"/>
    <w:rsid w:val="007D1903"/>
    <w:rsid w:val="007D1CEC"/>
    <w:rsid w:val="007D1E7B"/>
    <w:rsid w:val="007D298A"/>
    <w:rsid w:val="007D3935"/>
    <w:rsid w:val="007D3BBF"/>
    <w:rsid w:val="007D3BEB"/>
    <w:rsid w:val="007D41A6"/>
    <w:rsid w:val="007D6529"/>
    <w:rsid w:val="007D67D6"/>
    <w:rsid w:val="007E2941"/>
    <w:rsid w:val="007E3FB1"/>
    <w:rsid w:val="007E4735"/>
    <w:rsid w:val="007E552E"/>
    <w:rsid w:val="007E7F94"/>
    <w:rsid w:val="007F0454"/>
    <w:rsid w:val="007F0526"/>
    <w:rsid w:val="007F0F5D"/>
    <w:rsid w:val="007F19BC"/>
    <w:rsid w:val="007F1ED4"/>
    <w:rsid w:val="007F3243"/>
    <w:rsid w:val="007F578B"/>
    <w:rsid w:val="007F5F5E"/>
    <w:rsid w:val="007F6390"/>
    <w:rsid w:val="007F66A8"/>
    <w:rsid w:val="008009F5"/>
    <w:rsid w:val="00801F02"/>
    <w:rsid w:val="00802793"/>
    <w:rsid w:val="008034CE"/>
    <w:rsid w:val="00804AB2"/>
    <w:rsid w:val="0081290D"/>
    <w:rsid w:val="00814A2C"/>
    <w:rsid w:val="008165B0"/>
    <w:rsid w:val="0081745A"/>
    <w:rsid w:val="00821349"/>
    <w:rsid w:val="00821B17"/>
    <w:rsid w:val="00821B77"/>
    <w:rsid w:val="0082237C"/>
    <w:rsid w:val="00822792"/>
    <w:rsid w:val="0082338D"/>
    <w:rsid w:val="00823874"/>
    <w:rsid w:val="00825EC8"/>
    <w:rsid w:val="00826B0D"/>
    <w:rsid w:val="00827F61"/>
    <w:rsid w:val="00831D29"/>
    <w:rsid w:val="00832BDC"/>
    <w:rsid w:val="0083585E"/>
    <w:rsid w:val="0083618A"/>
    <w:rsid w:val="00841133"/>
    <w:rsid w:val="00841F63"/>
    <w:rsid w:val="00846243"/>
    <w:rsid w:val="00846669"/>
    <w:rsid w:val="008515D1"/>
    <w:rsid w:val="0085202A"/>
    <w:rsid w:val="00852A1E"/>
    <w:rsid w:val="008534C5"/>
    <w:rsid w:val="008557A0"/>
    <w:rsid w:val="008569B7"/>
    <w:rsid w:val="008609CD"/>
    <w:rsid w:val="00864574"/>
    <w:rsid w:val="00864891"/>
    <w:rsid w:val="00864C73"/>
    <w:rsid w:val="00865842"/>
    <w:rsid w:val="00866784"/>
    <w:rsid w:val="008672B9"/>
    <w:rsid w:val="00867664"/>
    <w:rsid w:val="0086772B"/>
    <w:rsid w:val="008706D0"/>
    <w:rsid w:val="008724BD"/>
    <w:rsid w:val="00874541"/>
    <w:rsid w:val="00874924"/>
    <w:rsid w:val="00875910"/>
    <w:rsid w:val="00876E6E"/>
    <w:rsid w:val="00877097"/>
    <w:rsid w:val="008770DB"/>
    <w:rsid w:val="00881DD9"/>
    <w:rsid w:val="0088230E"/>
    <w:rsid w:val="00882337"/>
    <w:rsid w:val="00882A91"/>
    <w:rsid w:val="00882CDD"/>
    <w:rsid w:val="008834DD"/>
    <w:rsid w:val="00884B77"/>
    <w:rsid w:val="00885C4F"/>
    <w:rsid w:val="00891882"/>
    <w:rsid w:val="00891DF7"/>
    <w:rsid w:val="00892175"/>
    <w:rsid w:val="0089247A"/>
    <w:rsid w:val="00893E12"/>
    <w:rsid w:val="0089562A"/>
    <w:rsid w:val="008957A8"/>
    <w:rsid w:val="00897444"/>
    <w:rsid w:val="00897B6E"/>
    <w:rsid w:val="008A1821"/>
    <w:rsid w:val="008A69F0"/>
    <w:rsid w:val="008A7C0A"/>
    <w:rsid w:val="008B0994"/>
    <w:rsid w:val="008B0D85"/>
    <w:rsid w:val="008B172E"/>
    <w:rsid w:val="008B18B7"/>
    <w:rsid w:val="008B47C8"/>
    <w:rsid w:val="008B65CE"/>
    <w:rsid w:val="008B6AC8"/>
    <w:rsid w:val="008B78E1"/>
    <w:rsid w:val="008C0195"/>
    <w:rsid w:val="008C0D1F"/>
    <w:rsid w:val="008C17A0"/>
    <w:rsid w:val="008C28E2"/>
    <w:rsid w:val="008C3AA5"/>
    <w:rsid w:val="008C4BDB"/>
    <w:rsid w:val="008C547D"/>
    <w:rsid w:val="008C584C"/>
    <w:rsid w:val="008C73E0"/>
    <w:rsid w:val="008C7AF3"/>
    <w:rsid w:val="008C7D0E"/>
    <w:rsid w:val="008C7FF7"/>
    <w:rsid w:val="008D2762"/>
    <w:rsid w:val="008D3A13"/>
    <w:rsid w:val="008D4589"/>
    <w:rsid w:val="008D46BF"/>
    <w:rsid w:val="008D5FB7"/>
    <w:rsid w:val="008D6ED5"/>
    <w:rsid w:val="008D7369"/>
    <w:rsid w:val="008E0B6A"/>
    <w:rsid w:val="008E14F8"/>
    <w:rsid w:val="008E3F9E"/>
    <w:rsid w:val="008E5968"/>
    <w:rsid w:val="008E7863"/>
    <w:rsid w:val="008F0CB3"/>
    <w:rsid w:val="008F0F42"/>
    <w:rsid w:val="008F2251"/>
    <w:rsid w:val="008F34CD"/>
    <w:rsid w:val="008F59EE"/>
    <w:rsid w:val="008F5F12"/>
    <w:rsid w:val="008F7002"/>
    <w:rsid w:val="008F74C7"/>
    <w:rsid w:val="008F7A0F"/>
    <w:rsid w:val="00900516"/>
    <w:rsid w:val="009007B6"/>
    <w:rsid w:val="0090216F"/>
    <w:rsid w:val="00903D02"/>
    <w:rsid w:val="0090429D"/>
    <w:rsid w:val="0090459D"/>
    <w:rsid w:val="009057EB"/>
    <w:rsid w:val="00906925"/>
    <w:rsid w:val="0090788E"/>
    <w:rsid w:val="0091056B"/>
    <w:rsid w:val="00913DD6"/>
    <w:rsid w:val="00914C73"/>
    <w:rsid w:val="009163B2"/>
    <w:rsid w:val="0091651D"/>
    <w:rsid w:val="00916C34"/>
    <w:rsid w:val="00917F9D"/>
    <w:rsid w:val="00922580"/>
    <w:rsid w:val="00922679"/>
    <w:rsid w:val="00922737"/>
    <w:rsid w:val="00923590"/>
    <w:rsid w:val="0092389E"/>
    <w:rsid w:val="00926A9E"/>
    <w:rsid w:val="009273DF"/>
    <w:rsid w:val="00931626"/>
    <w:rsid w:val="0093184F"/>
    <w:rsid w:val="00931FC1"/>
    <w:rsid w:val="00934104"/>
    <w:rsid w:val="009343F2"/>
    <w:rsid w:val="00937807"/>
    <w:rsid w:val="00941634"/>
    <w:rsid w:val="009423A2"/>
    <w:rsid w:val="00943558"/>
    <w:rsid w:val="009445F9"/>
    <w:rsid w:val="00945AF0"/>
    <w:rsid w:val="00945ECA"/>
    <w:rsid w:val="0094633C"/>
    <w:rsid w:val="0095018C"/>
    <w:rsid w:val="009510A2"/>
    <w:rsid w:val="00951AAC"/>
    <w:rsid w:val="009523C7"/>
    <w:rsid w:val="0096118B"/>
    <w:rsid w:val="00961ACD"/>
    <w:rsid w:val="0096258A"/>
    <w:rsid w:val="0096512A"/>
    <w:rsid w:val="0096584D"/>
    <w:rsid w:val="00965A3F"/>
    <w:rsid w:val="00967982"/>
    <w:rsid w:val="00967EE4"/>
    <w:rsid w:val="00970524"/>
    <w:rsid w:val="009706E4"/>
    <w:rsid w:val="009707D8"/>
    <w:rsid w:val="00970EAD"/>
    <w:rsid w:val="0097201D"/>
    <w:rsid w:val="009728A6"/>
    <w:rsid w:val="0097380D"/>
    <w:rsid w:val="0097482E"/>
    <w:rsid w:val="00976B79"/>
    <w:rsid w:val="009808B3"/>
    <w:rsid w:val="00981584"/>
    <w:rsid w:val="00981986"/>
    <w:rsid w:val="0098411B"/>
    <w:rsid w:val="00984290"/>
    <w:rsid w:val="0098438E"/>
    <w:rsid w:val="0098533E"/>
    <w:rsid w:val="009878CD"/>
    <w:rsid w:val="00991848"/>
    <w:rsid w:val="0099242E"/>
    <w:rsid w:val="00992B5F"/>
    <w:rsid w:val="00994345"/>
    <w:rsid w:val="0099456E"/>
    <w:rsid w:val="0099489E"/>
    <w:rsid w:val="009954D1"/>
    <w:rsid w:val="009A112C"/>
    <w:rsid w:val="009A2B27"/>
    <w:rsid w:val="009A3152"/>
    <w:rsid w:val="009A416B"/>
    <w:rsid w:val="009A6AEC"/>
    <w:rsid w:val="009B0895"/>
    <w:rsid w:val="009B1AA7"/>
    <w:rsid w:val="009B26B2"/>
    <w:rsid w:val="009B3041"/>
    <w:rsid w:val="009B30E9"/>
    <w:rsid w:val="009B4DB7"/>
    <w:rsid w:val="009B75F2"/>
    <w:rsid w:val="009B7EF4"/>
    <w:rsid w:val="009C0206"/>
    <w:rsid w:val="009C1B18"/>
    <w:rsid w:val="009C3526"/>
    <w:rsid w:val="009C4E61"/>
    <w:rsid w:val="009C500C"/>
    <w:rsid w:val="009C5717"/>
    <w:rsid w:val="009C7516"/>
    <w:rsid w:val="009C760B"/>
    <w:rsid w:val="009D0CD1"/>
    <w:rsid w:val="009D190F"/>
    <w:rsid w:val="009D3E57"/>
    <w:rsid w:val="009D4474"/>
    <w:rsid w:val="009D71A5"/>
    <w:rsid w:val="009E0E80"/>
    <w:rsid w:val="009E14D0"/>
    <w:rsid w:val="009E2FE3"/>
    <w:rsid w:val="009E7E43"/>
    <w:rsid w:val="009F1C9E"/>
    <w:rsid w:val="009F1E36"/>
    <w:rsid w:val="009F27B8"/>
    <w:rsid w:val="009F290A"/>
    <w:rsid w:val="009F4BCF"/>
    <w:rsid w:val="009F5E6B"/>
    <w:rsid w:val="009F65A1"/>
    <w:rsid w:val="009F65B9"/>
    <w:rsid w:val="009F717B"/>
    <w:rsid w:val="00A00051"/>
    <w:rsid w:val="00A03E0A"/>
    <w:rsid w:val="00A042FD"/>
    <w:rsid w:val="00A0450A"/>
    <w:rsid w:val="00A0598F"/>
    <w:rsid w:val="00A059A2"/>
    <w:rsid w:val="00A07F22"/>
    <w:rsid w:val="00A07FDE"/>
    <w:rsid w:val="00A11E81"/>
    <w:rsid w:val="00A12282"/>
    <w:rsid w:val="00A1260C"/>
    <w:rsid w:val="00A16396"/>
    <w:rsid w:val="00A1743A"/>
    <w:rsid w:val="00A174AC"/>
    <w:rsid w:val="00A212A6"/>
    <w:rsid w:val="00A21E8B"/>
    <w:rsid w:val="00A22233"/>
    <w:rsid w:val="00A23430"/>
    <w:rsid w:val="00A23C6C"/>
    <w:rsid w:val="00A26453"/>
    <w:rsid w:val="00A2683B"/>
    <w:rsid w:val="00A269DD"/>
    <w:rsid w:val="00A273A5"/>
    <w:rsid w:val="00A3066A"/>
    <w:rsid w:val="00A308C0"/>
    <w:rsid w:val="00A30EB4"/>
    <w:rsid w:val="00A329FA"/>
    <w:rsid w:val="00A339FA"/>
    <w:rsid w:val="00A36290"/>
    <w:rsid w:val="00A37E25"/>
    <w:rsid w:val="00A41A64"/>
    <w:rsid w:val="00A505FD"/>
    <w:rsid w:val="00A51982"/>
    <w:rsid w:val="00A52887"/>
    <w:rsid w:val="00A536F3"/>
    <w:rsid w:val="00A57792"/>
    <w:rsid w:val="00A603A7"/>
    <w:rsid w:val="00A606E7"/>
    <w:rsid w:val="00A60A7D"/>
    <w:rsid w:val="00A62F16"/>
    <w:rsid w:val="00A63B0B"/>
    <w:rsid w:val="00A64270"/>
    <w:rsid w:val="00A64C71"/>
    <w:rsid w:val="00A6565B"/>
    <w:rsid w:val="00A658A7"/>
    <w:rsid w:val="00A65F32"/>
    <w:rsid w:val="00A67B33"/>
    <w:rsid w:val="00A70037"/>
    <w:rsid w:val="00A701EB"/>
    <w:rsid w:val="00A71F0E"/>
    <w:rsid w:val="00A72517"/>
    <w:rsid w:val="00A72D5E"/>
    <w:rsid w:val="00A73ABA"/>
    <w:rsid w:val="00A75245"/>
    <w:rsid w:val="00A753BD"/>
    <w:rsid w:val="00A757EF"/>
    <w:rsid w:val="00A75FDB"/>
    <w:rsid w:val="00A7614A"/>
    <w:rsid w:val="00A80090"/>
    <w:rsid w:val="00A807A9"/>
    <w:rsid w:val="00A84161"/>
    <w:rsid w:val="00A87BF4"/>
    <w:rsid w:val="00A90397"/>
    <w:rsid w:val="00A919C8"/>
    <w:rsid w:val="00A91F33"/>
    <w:rsid w:val="00A92277"/>
    <w:rsid w:val="00A92D12"/>
    <w:rsid w:val="00A97B72"/>
    <w:rsid w:val="00AA1436"/>
    <w:rsid w:val="00AA15CF"/>
    <w:rsid w:val="00AA59F0"/>
    <w:rsid w:val="00AA6FEE"/>
    <w:rsid w:val="00AB0C63"/>
    <w:rsid w:val="00AB0D47"/>
    <w:rsid w:val="00AB138B"/>
    <w:rsid w:val="00AB1891"/>
    <w:rsid w:val="00AB328E"/>
    <w:rsid w:val="00AB345D"/>
    <w:rsid w:val="00AB3E3C"/>
    <w:rsid w:val="00AB57BF"/>
    <w:rsid w:val="00AB6876"/>
    <w:rsid w:val="00AC252F"/>
    <w:rsid w:val="00AC3DC1"/>
    <w:rsid w:val="00AC433C"/>
    <w:rsid w:val="00AD02EA"/>
    <w:rsid w:val="00AD2051"/>
    <w:rsid w:val="00AD246F"/>
    <w:rsid w:val="00AD4846"/>
    <w:rsid w:val="00AD5383"/>
    <w:rsid w:val="00AE0196"/>
    <w:rsid w:val="00AE0E3C"/>
    <w:rsid w:val="00AE137A"/>
    <w:rsid w:val="00AE13F7"/>
    <w:rsid w:val="00AE258C"/>
    <w:rsid w:val="00AE49BD"/>
    <w:rsid w:val="00AE543B"/>
    <w:rsid w:val="00AE55BB"/>
    <w:rsid w:val="00AE637E"/>
    <w:rsid w:val="00AF02F4"/>
    <w:rsid w:val="00AF08FC"/>
    <w:rsid w:val="00AF159B"/>
    <w:rsid w:val="00AF4254"/>
    <w:rsid w:val="00AF64E3"/>
    <w:rsid w:val="00B034F4"/>
    <w:rsid w:val="00B03B6A"/>
    <w:rsid w:val="00B04033"/>
    <w:rsid w:val="00B06256"/>
    <w:rsid w:val="00B102F5"/>
    <w:rsid w:val="00B14484"/>
    <w:rsid w:val="00B16247"/>
    <w:rsid w:val="00B22CA6"/>
    <w:rsid w:val="00B23107"/>
    <w:rsid w:val="00B23F2E"/>
    <w:rsid w:val="00B24117"/>
    <w:rsid w:val="00B265AB"/>
    <w:rsid w:val="00B32431"/>
    <w:rsid w:val="00B35299"/>
    <w:rsid w:val="00B3563E"/>
    <w:rsid w:val="00B35C7F"/>
    <w:rsid w:val="00B3756C"/>
    <w:rsid w:val="00B40CA7"/>
    <w:rsid w:val="00B40D95"/>
    <w:rsid w:val="00B40F70"/>
    <w:rsid w:val="00B419D4"/>
    <w:rsid w:val="00B426CA"/>
    <w:rsid w:val="00B44256"/>
    <w:rsid w:val="00B4462A"/>
    <w:rsid w:val="00B44FE8"/>
    <w:rsid w:val="00B459E2"/>
    <w:rsid w:val="00B46C4D"/>
    <w:rsid w:val="00B47711"/>
    <w:rsid w:val="00B47E4C"/>
    <w:rsid w:val="00B52445"/>
    <w:rsid w:val="00B53580"/>
    <w:rsid w:val="00B54294"/>
    <w:rsid w:val="00B5513F"/>
    <w:rsid w:val="00B60732"/>
    <w:rsid w:val="00B61B3F"/>
    <w:rsid w:val="00B61E9E"/>
    <w:rsid w:val="00B61FCA"/>
    <w:rsid w:val="00B6201F"/>
    <w:rsid w:val="00B66AFD"/>
    <w:rsid w:val="00B66DD6"/>
    <w:rsid w:val="00B70970"/>
    <w:rsid w:val="00B71699"/>
    <w:rsid w:val="00B71848"/>
    <w:rsid w:val="00B72C92"/>
    <w:rsid w:val="00B72CAB"/>
    <w:rsid w:val="00B74977"/>
    <w:rsid w:val="00B766B3"/>
    <w:rsid w:val="00B76DC5"/>
    <w:rsid w:val="00B82AD0"/>
    <w:rsid w:val="00B82E92"/>
    <w:rsid w:val="00B84D9C"/>
    <w:rsid w:val="00B85B3E"/>
    <w:rsid w:val="00B906FB"/>
    <w:rsid w:val="00B911F8"/>
    <w:rsid w:val="00B92EA3"/>
    <w:rsid w:val="00B96D9C"/>
    <w:rsid w:val="00B97015"/>
    <w:rsid w:val="00B9701F"/>
    <w:rsid w:val="00B977CC"/>
    <w:rsid w:val="00B97BED"/>
    <w:rsid w:val="00BA0170"/>
    <w:rsid w:val="00BA1C6D"/>
    <w:rsid w:val="00BA25BE"/>
    <w:rsid w:val="00BA2C42"/>
    <w:rsid w:val="00BA4930"/>
    <w:rsid w:val="00BA4EF9"/>
    <w:rsid w:val="00BA5EE2"/>
    <w:rsid w:val="00BA6D51"/>
    <w:rsid w:val="00BB20B5"/>
    <w:rsid w:val="00BB2AED"/>
    <w:rsid w:val="00BB34A2"/>
    <w:rsid w:val="00BB4593"/>
    <w:rsid w:val="00BB51C0"/>
    <w:rsid w:val="00BB5676"/>
    <w:rsid w:val="00BB5F9D"/>
    <w:rsid w:val="00BB6727"/>
    <w:rsid w:val="00BB704F"/>
    <w:rsid w:val="00BB7632"/>
    <w:rsid w:val="00BB7A9A"/>
    <w:rsid w:val="00BB7C6E"/>
    <w:rsid w:val="00BC289F"/>
    <w:rsid w:val="00BC2F7C"/>
    <w:rsid w:val="00BC33AB"/>
    <w:rsid w:val="00BC3436"/>
    <w:rsid w:val="00BC442D"/>
    <w:rsid w:val="00BC4C77"/>
    <w:rsid w:val="00BC524C"/>
    <w:rsid w:val="00BC5A72"/>
    <w:rsid w:val="00BC6E15"/>
    <w:rsid w:val="00BC7321"/>
    <w:rsid w:val="00BD0351"/>
    <w:rsid w:val="00BD0D0F"/>
    <w:rsid w:val="00BD0E70"/>
    <w:rsid w:val="00BD1660"/>
    <w:rsid w:val="00BD375A"/>
    <w:rsid w:val="00BD3D5F"/>
    <w:rsid w:val="00BD5008"/>
    <w:rsid w:val="00BD5357"/>
    <w:rsid w:val="00BD6BE7"/>
    <w:rsid w:val="00BD7447"/>
    <w:rsid w:val="00BD79AF"/>
    <w:rsid w:val="00BE0D13"/>
    <w:rsid w:val="00BE2B24"/>
    <w:rsid w:val="00BE2E09"/>
    <w:rsid w:val="00BE3249"/>
    <w:rsid w:val="00BE3986"/>
    <w:rsid w:val="00BE3FDD"/>
    <w:rsid w:val="00BE7987"/>
    <w:rsid w:val="00BF043A"/>
    <w:rsid w:val="00BF07C4"/>
    <w:rsid w:val="00BF0F41"/>
    <w:rsid w:val="00BF123F"/>
    <w:rsid w:val="00BF281D"/>
    <w:rsid w:val="00BF2DEF"/>
    <w:rsid w:val="00BF6976"/>
    <w:rsid w:val="00BF74C8"/>
    <w:rsid w:val="00C00C4F"/>
    <w:rsid w:val="00C01178"/>
    <w:rsid w:val="00C01180"/>
    <w:rsid w:val="00C031DC"/>
    <w:rsid w:val="00C03AFB"/>
    <w:rsid w:val="00C0417F"/>
    <w:rsid w:val="00C063F2"/>
    <w:rsid w:val="00C07C9F"/>
    <w:rsid w:val="00C10A39"/>
    <w:rsid w:val="00C124DC"/>
    <w:rsid w:val="00C15055"/>
    <w:rsid w:val="00C16385"/>
    <w:rsid w:val="00C1648E"/>
    <w:rsid w:val="00C1783D"/>
    <w:rsid w:val="00C2070E"/>
    <w:rsid w:val="00C21010"/>
    <w:rsid w:val="00C210C4"/>
    <w:rsid w:val="00C22A57"/>
    <w:rsid w:val="00C23D0C"/>
    <w:rsid w:val="00C24800"/>
    <w:rsid w:val="00C25DED"/>
    <w:rsid w:val="00C30AA1"/>
    <w:rsid w:val="00C31C11"/>
    <w:rsid w:val="00C3279F"/>
    <w:rsid w:val="00C347FE"/>
    <w:rsid w:val="00C34BCB"/>
    <w:rsid w:val="00C34CDD"/>
    <w:rsid w:val="00C35310"/>
    <w:rsid w:val="00C35543"/>
    <w:rsid w:val="00C35A24"/>
    <w:rsid w:val="00C37990"/>
    <w:rsid w:val="00C37A1B"/>
    <w:rsid w:val="00C40E72"/>
    <w:rsid w:val="00C417FB"/>
    <w:rsid w:val="00C41A51"/>
    <w:rsid w:val="00C41C3C"/>
    <w:rsid w:val="00C4202C"/>
    <w:rsid w:val="00C45AAA"/>
    <w:rsid w:val="00C46876"/>
    <w:rsid w:val="00C47EF9"/>
    <w:rsid w:val="00C543EF"/>
    <w:rsid w:val="00C55177"/>
    <w:rsid w:val="00C556BA"/>
    <w:rsid w:val="00C55F01"/>
    <w:rsid w:val="00C56E3A"/>
    <w:rsid w:val="00C57A84"/>
    <w:rsid w:val="00C604B0"/>
    <w:rsid w:val="00C621CF"/>
    <w:rsid w:val="00C644A1"/>
    <w:rsid w:val="00C66A40"/>
    <w:rsid w:val="00C66AA4"/>
    <w:rsid w:val="00C70C2E"/>
    <w:rsid w:val="00C7131F"/>
    <w:rsid w:val="00C71D91"/>
    <w:rsid w:val="00C728C0"/>
    <w:rsid w:val="00C74E39"/>
    <w:rsid w:val="00C80AB4"/>
    <w:rsid w:val="00C81672"/>
    <w:rsid w:val="00C8209E"/>
    <w:rsid w:val="00C829AE"/>
    <w:rsid w:val="00C82D4F"/>
    <w:rsid w:val="00C82E83"/>
    <w:rsid w:val="00C82FDB"/>
    <w:rsid w:val="00C8466A"/>
    <w:rsid w:val="00C84A1D"/>
    <w:rsid w:val="00C85E2F"/>
    <w:rsid w:val="00C86C01"/>
    <w:rsid w:val="00C907FD"/>
    <w:rsid w:val="00C9142D"/>
    <w:rsid w:val="00C91746"/>
    <w:rsid w:val="00C91DED"/>
    <w:rsid w:val="00C924CA"/>
    <w:rsid w:val="00C92824"/>
    <w:rsid w:val="00C9363A"/>
    <w:rsid w:val="00C9375D"/>
    <w:rsid w:val="00C9450B"/>
    <w:rsid w:val="00C9458D"/>
    <w:rsid w:val="00C95158"/>
    <w:rsid w:val="00C958DA"/>
    <w:rsid w:val="00C95F12"/>
    <w:rsid w:val="00CA0A59"/>
    <w:rsid w:val="00CA27D6"/>
    <w:rsid w:val="00CA2A8C"/>
    <w:rsid w:val="00CA3CCB"/>
    <w:rsid w:val="00CA4167"/>
    <w:rsid w:val="00CA5C99"/>
    <w:rsid w:val="00CA5CA2"/>
    <w:rsid w:val="00CA60BB"/>
    <w:rsid w:val="00CA6FCA"/>
    <w:rsid w:val="00CB1357"/>
    <w:rsid w:val="00CB1E01"/>
    <w:rsid w:val="00CB3C93"/>
    <w:rsid w:val="00CB7195"/>
    <w:rsid w:val="00CB7902"/>
    <w:rsid w:val="00CC31EB"/>
    <w:rsid w:val="00CC35E0"/>
    <w:rsid w:val="00CC4050"/>
    <w:rsid w:val="00CC484F"/>
    <w:rsid w:val="00CC494B"/>
    <w:rsid w:val="00CC4B0E"/>
    <w:rsid w:val="00CC5D4F"/>
    <w:rsid w:val="00CC5FC7"/>
    <w:rsid w:val="00CC6487"/>
    <w:rsid w:val="00CC73B7"/>
    <w:rsid w:val="00CC783F"/>
    <w:rsid w:val="00CD01FA"/>
    <w:rsid w:val="00CD0663"/>
    <w:rsid w:val="00CD2297"/>
    <w:rsid w:val="00CD341A"/>
    <w:rsid w:val="00CD3D92"/>
    <w:rsid w:val="00CD4527"/>
    <w:rsid w:val="00CD46F6"/>
    <w:rsid w:val="00CD4EC8"/>
    <w:rsid w:val="00CD4F80"/>
    <w:rsid w:val="00CD6AC2"/>
    <w:rsid w:val="00CD72CB"/>
    <w:rsid w:val="00CD7BBD"/>
    <w:rsid w:val="00CE0B7B"/>
    <w:rsid w:val="00CE1ABC"/>
    <w:rsid w:val="00CE1EFF"/>
    <w:rsid w:val="00CE260F"/>
    <w:rsid w:val="00CE2B90"/>
    <w:rsid w:val="00CE2FA1"/>
    <w:rsid w:val="00CE3EF5"/>
    <w:rsid w:val="00CE4000"/>
    <w:rsid w:val="00CE4171"/>
    <w:rsid w:val="00CE419A"/>
    <w:rsid w:val="00CE6F4E"/>
    <w:rsid w:val="00CE72FA"/>
    <w:rsid w:val="00CE7695"/>
    <w:rsid w:val="00CF0EEE"/>
    <w:rsid w:val="00CF20A0"/>
    <w:rsid w:val="00CF2311"/>
    <w:rsid w:val="00CF3B0B"/>
    <w:rsid w:val="00CF4012"/>
    <w:rsid w:val="00CF40A6"/>
    <w:rsid w:val="00CF5DAB"/>
    <w:rsid w:val="00CF5E00"/>
    <w:rsid w:val="00CF695B"/>
    <w:rsid w:val="00D024A3"/>
    <w:rsid w:val="00D02F7E"/>
    <w:rsid w:val="00D0338E"/>
    <w:rsid w:val="00D040A0"/>
    <w:rsid w:val="00D047EF"/>
    <w:rsid w:val="00D054D0"/>
    <w:rsid w:val="00D063D2"/>
    <w:rsid w:val="00D112D5"/>
    <w:rsid w:val="00D14872"/>
    <w:rsid w:val="00D14BE0"/>
    <w:rsid w:val="00D171C7"/>
    <w:rsid w:val="00D17D67"/>
    <w:rsid w:val="00D22E61"/>
    <w:rsid w:val="00D23320"/>
    <w:rsid w:val="00D2424C"/>
    <w:rsid w:val="00D25D07"/>
    <w:rsid w:val="00D262A5"/>
    <w:rsid w:val="00D27875"/>
    <w:rsid w:val="00D279BE"/>
    <w:rsid w:val="00D3220C"/>
    <w:rsid w:val="00D3339F"/>
    <w:rsid w:val="00D3424F"/>
    <w:rsid w:val="00D3434F"/>
    <w:rsid w:val="00D35E42"/>
    <w:rsid w:val="00D36474"/>
    <w:rsid w:val="00D376D6"/>
    <w:rsid w:val="00D37D68"/>
    <w:rsid w:val="00D40BED"/>
    <w:rsid w:val="00D413E4"/>
    <w:rsid w:val="00D41B75"/>
    <w:rsid w:val="00D45C74"/>
    <w:rsid w:val="00D50376"/>
    <w:rsid w:val="00D513CF"/>
    <w:rsid w:val="00D52190"/>
    <w:rsid w:val="00D52821"/>
    <w:rsid w:val="00D539FE"/>
    <w:rsid w:val="00D5441A"/>
    <w:rsid w:val="00D5698D"/>
    <w:rsid w:val="00D6067D"/>
    <w:rsid w:val="00D606AF"/>
    <w:rsid w:val="00D60AB4"/>
    <w:rsid w:val="00D6100F"/>
    <w:rsid w:val="00D62CF6"/>
    <w:rsid w:val="00D64447"/>
    <w:rsid w:val="00D650DF"/>
    <w:rsid w:val="00D67189"/>
    <w:rsid w:val="00D67A27"/>
    <w:rsid w:val="00D736A1"/>
    <w:rsid w:val="00D74764"/>
    <w:rsid w:val="00D75634"/>
    <w:rsid w:val="00D762C0"/>
    <w:rsid w:val="00D808A6"/>
    <w:rsid w:val="00D80C01"/>
    <w:rsid w:val="00D83A15"/>
    <w:rsid w:val="00D85401"/>
    <w:rsid w:val="00D85532"/>
    <w:rsid w:val="00D856C1"/>
    <w:rsid w:val="00D858F5"/>
    <w:rsid w:val="00D86D4C"/>
    <w:rsid w:val="00D87A85"/>
    <w:rsid w:val="00D90E59"/>
    <w:rsid w:val="00D923C8"/>
    <w:rsid w:val="00D9436A"/>
    <w:rsid w:val="00D95A6C"/>
    <w:rsid w:val="00D97248"/>
    <w:rsid w:val="00DA0164"/>
    <w:rsid w:val="00DA27A4"/>
    <w:rsid w:val="00DA3B45"/>
    <w:rsid w:val="00DA54F7"/>
    <w:rsid w:val="00DA7193"/>
    <w:rsid w:val="00DB02FC"/>
    <w:rsid w:val="00DB045E"/>
    <w:rsid w:val="00DB4122"/>
    <w:rsid w:val="00DB6E03"/>
    <w:rsid w:val="00DB6F6A"/>
    <w:rsid w:val="00DC0A90"/>
    <w:rsid w:val="00DC275F"/>
    <w:rsid w:val="00DC6CCE"/>
    <w:rsid w:val="00DD02FF"/>
    <w:rsid w:val="00DD086B"/>
    <w:rsid w:val="00DD0C38"/>
    <w:rsid w:val="00DD1592"/>
    <w:rsid w:val="00DD1594"/>
    <w:rsid w:val="00DD1D3B"/>
    <w:rsid w:val="00DD331F"/>
    <w:rsid w:val="00DD435E"/>
    <w:rsid w:val="00DD5318"/>
    <w:rsid w:val="00DD63CC"/>
    <w:rsid w:val="00DD6779"/>
    <w:rsid w:val="00DE08F4"/>
    <w:rsid w:val="00DE0BF3"/>
    <w:rsid w:val="00DE2C41"/>
    <w:rsid w:val="00DE3EA1"/>
    <w:rsid w:val="00DE5212"/>
    <w:rsid w:val="00DF0A6E"/>
    <w:rsid w:val="00DF1CD0"/>
    <w:rsid w:val="00DF758E"/>
    <w:rsid w:val="00DF79FD"/>
    <w:rsid w:val="00E00AE8"/>
    <w:rsid w:val="00E03EFF"/>
    <w:rsid w:val="00E06467"/>
    <w:rsid w:val="00E0748A"/>
    <w:rsid w:val="00E1041D"/>
    <w:rsid w:val="00E1185D"/>
    <w:rsid w:val="00E1259A"/>
    <w:rsid w:val="00E1468F"/>
    <w:rsid w:val="00E15C47"/>
    <w:rsid w:val="00E2044E"/>
    <w:rsid w:val="00E209A3"/>
    <w:rsid w:val="00E20AA4"/>
    <w:rsid w:val="00E2139C"/>
    <w:rsid w:val="00E21CCA"/>
    <w:rsid w:val="00E2228D"/>
    <w:rsid w:val="00E22438"/>
    <w:rsid w:val="00E23CBB"/>
    <w:rsid w:val="00E25078"/>
    <w:rsid w:val="00E251C8"/>
    <w:rsid w:val="00E27934"/>
    <w:rsid w:val="00E30FD5"/>
    <w:rsid w:val="00E32A1D"/>
    <w:rsid w:val="00E32F1B"/>
    <w:rsid w:val="00E334E0"/>
    <w:rsid w:val="00E33D1D"/>
    <w:rsid w:val="00E3560C"/>
    <w:rsid w:val="00E37172"/>
    <w:rsid w:val="00E373C2"/>
    <w:rsid w:val="00E411B1"/>
    <w:rsid w:val="00E417CA"/>
    <w:rsid w:val="00E4194D"/>
    <w:rsid w:val="00E4410F"/>
    <w:rsid w:val="00E47C64"/>
    <w:rsid w:val="00E51339"/>
    <w:rsid w:val="00E51560"/>
    <w:rsid w:val="00E52996"/>
    <w:rsid w:val="00E52E4D"/>
    <w:rsid w:val="00E54C06"/>
    <w:rsid w:val="00E54FAE"/>
    <w:rsid w:val="00E55D7F"/>
    <w:rsid w:val="00E56207"/>
    <w:rsid w:val="00E56953"/>
    <w:rsid w:val="00E602C0"/>
    <w:rsid w:val="00E62AA2"/>
    <w:rsid w:val="00E62D06"/>
    <w:rsid w:val="00E63EC3"/>
    <w:rsid w:val="00E656C2"/>
    <w:rsid w:val="00E66421"/>
    <w:rsid w:val="00E669AC"/>
    <w:rsid w:val="00E67324"/>
    <w:rsid w:val="00E7071E"/>
    <w:rsid w:val="00E707C0"/>
    <w:rsid w:val="00E71F99"/>
    <w:rsid w:val="00E73B96"/>
    <w:rsid w:val="00E73BD8"/>
    <w:rsid w:val="00E73C1B"/>
    <w:rsid w:val="00E81074"/>
    <w:rsid w:val="00E833D6"/>
    <w:rsid w:val="00E83909"/>
    <w:rsid w:val="00E839DE"/>
    <w:rsid w:val="00E847FF"/>
    <w:rsid w:val="00E85118"/>
    <w:rsid w:val="00E86009"/>
    <w:rsid w:val="00E86528"/>
    <w:rsid w:val="00E86890"/>
    <w:rsid w:val="00E86F0A"/>
    <w:rsid w:val="00E87216"/>
    <w:rsid w:val="00E872AF"/>
    <w:rsid w:val="00E90815"/>
    <w:rsid w:val="00E92597"/>
    <w:rsid w:val="00E92AF4"/>
    <w:rsid w:val="00E956B7"/>
    <w:rsid w:val="00E976AF"/>
    <w:rsid w:val="00EA0532"/>
    <w:rsid w:val="00EA0918"/>
    <w:rsid w:val="00EA1776"/>
    <w:rsid w:val="00EA3AF7"/>
    <w:rsid w:val="00EA6ECA"/>
    <w:rsid w:val="00EB118B"/>
    <w:rsid w:val="00EB24BD"/>
    <w:rsid w:val="00EB5B5A"/>
    <w:rsid w:val="00EB5C05"/>
    <w:rsid w:val="00EB69BC"/>
    <w:rsid w:val="00EB746A"/>
    <w:rsid w:val="00EB7EE6"/>
    <w:rsid w:val="00EC030A"/>
    <w:rsid w:val="00EC09CE"/>
    <w:rsid w:val="00EC0CA2"/>
    <w:rsid w:val="00EC1D38"/>
    <w:rsid w:val="00EC2A67"/>
    <w:rsid w:val="00EC2F24"/>
    <w:rsid w:val="00EC3CA6"/>
    <w:rsid w:val="00EC46C1"/>
    <w:rsid w:val="00EC4897"/>
    <w:rsid w:val="00EC7859"/>
    <w:rsid w:val="00EC7E88"/>
    <w:rsid w:val="00ED1A58"/>
    <w:rsid w:val="00ED26F9"/>
    <w:rsid w:val="00ED2B3C"/>
    <w:rsid w:val="00ED582A"/>
    <w:rsid w:val="00ED6888"/>
    <w:rsid w:val="00EE2422"/>
    <w:rsid w:val="00EE332F"/>
    <w:rsid w:val="00EE3A7E"/>
    <w:rsid w:val="00EE4297"/>
    <w:rsid w:val="00EE50F0"/>
    <w:rsid w:val="00EE53EF"/>
    <w:rsid w:val="00EE577F"/>
    <w:rsid w:val="00EE5C76"/>
    <w:rsid w:val="00EE6C7A"/>
    <w:rsid w:val="00EE6CBF"/>
    <w:rsid w:val="00EE72BD"/>
    <w:rsid w:val="00EE7620"/>
    <w:rsid w:val="00EE7C65"/>
    <w:rsid w:val="00EF0082"/>
    <w:rsid w:val="00EF1E9B"/>
    <w:rsid w:val="00EF2620"/>
    <w:rsid w:val="00EF5B3E"/>
    <w:rsid w:val="00EF5EB3"/>
    <w:rsid w:val="00EF6726"/>
    <w:rsid w:val="00EF6E00"/>
    <w:rsid w:val="00EF73F0"/>
    <w:rsid w:val="00EF7442"/>
    <w:rsid w:val="00F0177A"/>
    <w:rsid w:val="00F01E5C"/>
    <w:rsid w:val="00F0250E"/>
    <w:rsid w:val="00F0311C"/>
    <w:rsid w:val="00F05F3E"/>
    <w:rsid w:val="00F06294"/>
    <w:rsid w:val="00F0656E"/>
    <w:rsid w:val="00F0670D"/>
    <w:rsid w:val="00F06E56"/>
    <w:rsid w:val="00F075B2"/>
    <w:rsid w:val="00F07F77"/>
    <w:rsid w:val="00F10664"/>
    <w:rsid w:val="00F1071A"/>
    <w:rsid w:val="00F11350"/>
    <w:rsid w:val="00F1214A"/>
    <w:rsid w:val="00F1325A"/>
    <w:rsid w:val="00F13947"/>
    <w:rsid w:val="00F13ACA"/>
    <w:rsid w:val="00F14312"/>
    <w:rsid w:val="00F16559"/>
    <w:rsid w:val="00F16A16"/>
    <w:rsid w:val="00F2020D"/>
    <w:rsid w:val="00F21CD5"/>
    <w:rsid w:val="00F2293C"/>
    <w:rsid w:val="00F22B3B"/>
    <w:rsid w:val="00F24B4A"/>
    <w:rsid w:val="00F27E8D"/>
    <w:rsid w:val="00F315A9"/>
    <w:rsid w:val="00F3263E"/>
    <w:rsid w:val="00F34DE5"/>
    <w:rsid w:val="00F411A7"/>
    <w:rsid w:val="00F42017"/>
    <w:rsid w:val="00F437BE"/>
    <w:rsid w:val="00F4621E"/>
    <w:rsid w:val="00F475EB"/>
    <w:rsid w:val="00F51C52"/>
    <w:rsid w:val="00F524A3"/>
    <w:rsid w:val="00F5287F"/>
    <w:rsid w:val="00F52D54"/>
    <w:rsid w:val="00F52E5C"/>
    <w:rsid w:val="00F53942"/>
    <w:rsid w:val="00F555AF"/>
    <w:rsid w:val="00F55FA4"/>
    <w:rsid w:val="00F56A28"/>
    <w:rsid w:val="00F56C75"/>
    <w:rsid w:val="00F5749F"/>
    <w:rsid w:val="00F57A69"/>
    <w:rsid w:val="00F57EA6"/>
    <w:rsid w:val="00F605D2"/>
    <w:rsid w:val="00F606F0"/>
    <w:rsid w:val="00F61511"/>
    <w:rsid w:val="00F646D7"/>
    <w:rsid w:val="00F663B3"/>
    <w:rsid w:val="00F6757A"/>
    <w:rsid w:val="00F6769C"/>
    <w:rsid w:val="00F67734"/>
    <w:rsid w:val="00F67D7A"/>
    <w:rsid w:val="00F70B17"/>
    <w:rsid w:val="00F718C0"/>
    <w:rsid w:val="00F740C8"/>
    <w:rsid w:val="00F74C14"/>
    <w:rsid w:val="00F74F1E"/>
    <w:rsid w:val="00F7612F"/>
    <w:rsid w:val="00F76175"/>
    <w:rsid w:val="00F76FAB"/>
    <w:rsid w:val="00F770C6"/>
    <w:rsid w:val="00F80126"/>
    <w:rsid w:val="00F81975"/>
    <w:rsid w:val="00F82370"/>
    <w:rsid w:val="00F823CB"/>
    <w:rsid w:val="00F838BE"/>
    <w:rsid w:val="00F83948"/>
    <w:rsid w:val="00F84143"/>
    <w:rsid w:val="00F854C7"/>
    <w:rsid w:val="00F92F04"/>
    <w:rsid w:val="00F931DA"/>
    <w:rsid w:val="00F93288"/>
    <w:rsid w:val="00F93B4A"/>
    <w:rsid w:val="00F93D70"/>
    <w:rsid w:val="00F94934"/>
    <w:rsid w:val="00F95EFA"/>
    <w:rsid w:val="00F97414"/>
    <w:rsid w:val="00F97904"/>
    <w:rsid w:val="00F97DFD"/>
    <w:rsid w:val="00FA4381"/>
    <w:rsid w:val="00FA445D"/>
    <w:rsid w:val="00FA474A"/>
    <w:rsid w:val="00FA7262"/>
    <w:rsid w:val="00FA75E3"/>
    <w:rsid w:val="00FB0629"/>
    <w:rsid w:val="00FB1344"/>
    <w:rsid w:val="00FB2C1B"/>
    <w:rsid w:val="00FB2EAD"/>
    <w:rsid w:val="00FB4CB7"/>
    <w:rsid w:val="00FB568A"/>
    <w:rsid w:val="00FC0D05"/>
    <w:rsid w:val="00FC108F"/>
    <w:rsid w:val="00FC2CBB"/>
    <w:rsid w:val="00FC36AF"/>
    <w:rsid w:val="00FC645B"/>
    <w:rsid w:val="00FD0472"/>
    <w:rsid w:val="00FD159B"/>
    <w:rsid w:val="00FD1FB9"/>
    <w:rsid w:val="00FD31A6"/>
    <w:rsid w:val="00FD374D"/>
    <w:rsid w:val="00FD7889"/>
    <w:rsid w:val="00FE01E6"/>
    <w:rsid w:val="00FE0C9E"/>
    <w:rsid w:val="00FE10C7"/>
    <w:rsid w:val="00FE18E9"/>
    <w:rsid w:val="00FE27A7"/>
    <w:rsid w:val="00FE2CF2"/>
    <w:rsid w:val="00FE35B3"/>
    <w:rsid w:val="00FE5EB4"/>
    <w:rsid w:val="00FE5EB7"/>
    <w:rsid w:val="00FE5F1E"/>
    <w:rsid w:val="00FE7087"/>
    <w:rsid w:val="00FF113D"/>
    <w:rsid w:val="00FF2A68"/>
    <w:rsid w:val="00FF2D55"/>
    <w:rsid w:val="00FF315F"/>
    <w:rsid w:val="00FF33EE"/>
    <w:rsid w:val="00FF39D2"/>
    <w:rsid w:val="00FF3D58"/>
    <w:rsid w:val="00FF49CB"/>
    <w:rsid w:val="00FF50FC"/>
    <w:rsid w:val="00FF7CF7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EE8849-6E29-4066-89AB-5D5A0C2B7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2A2A"/>
    <w:pPr>
      <w:spacing w:line="252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A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rsid w:val="00552A2A"/>
    <w:rPr>
      <w:rFonts w:ascii="Times New Roman" w:hAnsi="Times New Roman" w:cs="Times New Roman"/>
      <w:color w:val="0000FF"/>
      <w:u w:val="single"/>
    </w:rPr>
  </w:style>
  <w:style w:type="character" w:customStyle="1" w:styleId="apple-converted-space">
    <w:name w:val="apple-converted-space"/>
    <w:rsid w:val="00552A2A"/>
  </w:style>
  <w:style w:type="paragraph" w:styleId="BalloonText">
    <w:name w:val="Balloon Text"/>
    <w:basedOn w:val="Normal"/>
    <w:link w:val="BalloonTextChar"/>
    <w:uiPriority w:val="99"/>
    <w:semiHidden/>
    <w:unhideWhenUsed/>
    <w:rsid w:val="002D4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2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609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728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728"/>
    <w:rPr>
      <w:rFonts w:ascii="Calibri" w:eastAsia="Times New Roman" w:hAnsi="Calibri" w:cs="Calibri"/>
    </w:rPr>
  </w:style>
  <w:style w:type="paragraph" w:styleId="Title">
    <w:name w:val="Title"/>
    <w:basedOn w:val="Normal"/>
    <w:next w:val="Date"/>
    <w:link w:val="TitleChar"/>
    <w:uiPriority w:val="1"/>
    <w:unhideWhenUsed/>
    <w:qFormat/>
    <w:rsid w:val="00A339FA"/>
    <w:pPr>
      <w:keepNext/>
      <w:keepLines/>
      <w:spacing w:before="240" w:after="600" w:line="168" w:lineRule="auto"/>
    </w:pPr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character" w:customStyle="1" w:styleId="TitleChar">
    <w:name w:val="Title Char"/>
    <w:basedOn w:val="DefaultParagraphFont"/>
    <w:link w:val="Title"/>
    <w:uiPriority w:val="1"/>
    <w:rsid w:val="00A339FA"/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39FA"/>
  </w:style>
  <w:style w:type="character" w:customStyle="1" w:styleId="DateChar">
    <w:name w:val="Date Char"/>
    <w:basedOn w:val="DefaultParagraphFont"/>
    <w:link w:val="Date"/>
    <w:uiPriority w:val="99"/>
    <w:semiHidden/>
    <w:rsid w:val="00A339FA"/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36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1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8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20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defosse@washingtonnh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h.gov/covid19/resources-guidanc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vaccines.nh.go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603-495-3667%20/%20seccard@washingtonnh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81D94-9F9D-40B9-AFEA-7060F6E97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4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23</cp:revision>
  <cp:lastPrinted>2021-12-30T17:25:00Z</cp:lastPrinted>
  <dcterms:created xsi:type="dcterms:W3CDTF">2022-01-03T14:06:00Z</dcterms:created>
  <dcterms:modified xsi:type="dcterms:W3CDTF">2022-01-10T14:11:00Z</dcterms:modified>
</cp:coreProperties>
</file>